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ACEB5" w14:textId="3231ED25" w:rsidR="00050832" w:rsidRPr="00050832" w:rsidRDefault="00E53C4F" w:rsidP="00E53C4F">
      <w:pPr>
        <w:spacing w:before="120" w:after="120"/>
        <w:rPr>
          <w:b/>
          <w:sz w:val="48"/>
        </w:rPr>
      </w:pPr>
      <w:r>
        <w:rPr>
          <w:b/>
          <w:sz w:val="48"/>
        </w:rPr>
        <w:t xml:space="preserve">           Documentação do serviço REST</w:t>
      </w:r>
      <w:r w:rsidR="00802BC6">
        <w:rPr>
          <w:b/>
          <w:sz w:val="48"/>
        </w:rPr>
        <w:t xml:space="preserve"> </w:t>
      </w:r>
    </w:p>
    <w:tbl>
      <w:tblPr>
        <w:tblStyle w:val="TabelacomGrelha"/>
        <w:tblW w:w="10028" w:type="dxa"/>
        <w:tblLayout w:type="fixed"/>
        <w:tblLook w:val="04A0" w:firstRow="1" w:lastRow="0" w:firstColumn="1" w:lastColumn="0" w:noHBand="0" w:noVBand="1"/>
      </w:tblPr>
      <w:tblGrid>
        <w:gridCol w:w="1495"/>
        <w:gridCol w:w="3821"/>
        <w:gridCol w:w="1437"/>
        <w:gridCol w:w="3275"/>
      </w:tblGrid>
      <w:tr w:rsidR="001101B7" w:rsidRPr="00FC6820" w14:paraId="3BB19CAD" w14:textId="77777777" w:rsidTr="00064720">
        <w:trPr>
          <w:trHeight w:val="177"/>
        </w:trPr>
        <w:tc>
          <w:tcPr>
            <w:tcW w:w="1495" w:type="dxa"/>
            <w:shd w:val="clear" w:color="auto" w:fill="D9D9D9" w:themeFill="background1" w:themeFillShade="D9"/>
            <w:vAlign w:val="center"/>
          </w:tcPr>
          <w:p w14:paraId="7AB51577" w14:textId="77777777" w:rsidR="009F402D" w:rsidRPr="00FC6820" w:rsidRDefault="009F402D" w:rsidP="00552E96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Grupo Nº</w:t>
            </w:r>
          </w:p>
        </w:tc>
        <w:tc>
          <w:tcPr>
            <w:tcW w:w="5258" w:type="dxa"/>
            <w:gridSpan w:val="2"/>
            <w:shd w:val="clear" w:color="auto" w:fill="D9D9D9" w:themeFill="background1" w:themeFillShade="D9"/>
            <w:vAlign w:val="center"/>
          </w:tcPr>
          <w:p w14:paraId="14DED305" w14:textId="77777777" w:rsidR="009F402D" w:rsidRPr="00870648" w:rsidRDefault="009F402D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urso</w:t>
            </w:r>
          </w:p>
        </w:tc>
        <w:tc>
          <w:tcPr>
            <w:tcW w:w="3274" w:type="dxa"/>
            <w:shd w:val="clear" w:color="auto" w:fill="D9D9D9" w:themeFill="background1" w:themeFillShade="D9"/>
          </w:tcPr>
          <w:p w14:paraId="1005704B" w14:textId="3C0CA466" w:rsidR="009F402D" w:rsidRPr="00FC6820" w:rsidRDefault="00870648" w:rsidP="00552E96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>
              <w:rPr>
                <w:rFonts w:asciiTheme="minorHAnsi" w:hAnsiTheme="minorHAnsi" w:cstheme="minorHAnsi"/>
                <w:b/>
                <w:sz w:val="18"/>
              </w:rPr>
              <w:t>Semestre</w:t>
            </w:r>
          </w:p>
        </w:tc>
      </w:tr>
      <w:tr w:rsidR="001101B7" w:rsidRPr="00FC6820" w14:paraId="3897FC44" w14:textId="77777777" w:rsidTr="00064720">
        <w:trPr>
          <w:trHeight w:val="168"/>
        </w:trPr>
        <w:tc>
          <w:tcPr>
            <w:tcW w:w="1495" w:type="dxa"/>
            <w:vAlign w:val="center"/>
          </w:tcPr>
          <w:p w14:paraId="27D471DD" w14:textId="77777777" w:rsidR="00870648" w:rsidRPr="00FC6820" w:rsidRDefault="00870648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</w:p>
        </w:tc>
        <w:tc>
          <w:tcPr>
            <w:tcW w:w="5258" w:type="dxa"/>
            <w:gridSpan w:val="2"/>
            <w:shd w:val="clear" w:color="auto" w:fill="D9D9D9" w:themeFill="background1" w:themeFillShade="D9"/>
          </w:tcPr>
          <w:p w14:paraId="21F6D4E8" w14:textId="45DED78F" w:rsidR="00870648" w:rsidRPr="00FC6820" w:rsidRDefault="00870648" w:rsidP="00870648">
            <w:pPr>
              <w:spacing w:before="120" w:after="120"/>
              <w:jc w:val="center"/>
              <w:rPr>
                <w:rFonts w:cstheme="minorHAnsi"/>
                <w:sz w:val="18"/>
              </w:rPr>
            </w:pPr>
            <w:r w:rsidRPr="00EC3D24">
              <w:rPr>
                <w:rFonts w:asciiTheme="minorHAnsi" w:hAnsiTheme="minorHAnsi" w:cstheme="minorHAnsi"/>
                <w:sz w:val="18"/>
              </w:rPr>
              <w:t xml:space="preserve">Licenciatura em </w:t>
            </w:r>
            <w:r w:rsidR="00064720">
              <w:rPr>
                <w:rFonts w:asciiTheme="minorHAnsi" w:hAnsiTheme="minorHAnsi" w:cstheme="minorHAnsi"/>
                <w:sz w:val="18"/>
              </w:rPr>
              <w:t>Informática de Gestão</w:t>
            </w:r>
          </w:p>
        </w:tc>
        <w:tc>
          <w:tcPr>
            <w:tcW w:w="3274" w:type="dxa"/>
            <w:shd w:val="clear" w:color="auto" w:fill="D9D9D9" w:themeFill="background1" w:themeFillShade="D9"/>
          </w:tcPr>
          <w:p w14:paraId="1C20FD09" w14:textId="6CB7BB68" w:rsidR="00870648" w:rsidRPr="00FC6820" w:rsidRDefault="00064720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1º</w:t>
            </w:r>
          </w:p>
        </w:tc>
      </w:tr>
      <w:tr w:rsidR="001101B7" w:rsidRPr="00FC6820" w14:paraId="487E81F9" w14:textId="77777777" w:rsidTr="00064720">
        <w:trPr>
          <w:trHeight w:val="84"/>
        </w:trPr>
        <w:tc>
          <w:tcPr>
            <w:tcW w:w="1495" w:type="dxa"/>
            <w:shd w:val="clear" w:color="auto" w:fill="BFBFBF" w:themeFill="background1" w:themeFillShade="BF"/>
            <w:vAlign w:val="center"/>
          </w:tcPr>
          <w:p w14:paraId="39B586CF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8533" w:type="dxa"/>
            <w:gridSpan w:val="3"/>
            <w:shd w:val="clear" w:color="auto" w:fill="BFBFBF" w:themeFill="background1" w:themeFillShade="BF"/>
          </w:tcPr>
          <w:p w14:paraId="04017F55" w14:textId="77777777" w:rsidR="00870648" w:rsidRPr="00FC6820" w:rsidRDefault="00870648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Composição do Grupo</w:t>
            </w:r>
          </w:p>
        </w:tc>
      </w:tr>
      <w:tr w:rsidR="00064720" w:rsidRPr="00FC6820" w14:paraId="5C110B62" w14:textId="77777777" w:rsidTr="00064720">
        <w:trPr>
          <w:gridAfter w:val="2"/>
          <w:wAfter w:w="4712" w:type="dxa"/>
          <w:trHeight w:val="220"/>
        </w:trPr>
        <w:tc>
          <w:tcPr>
            <w:tcW w:w="1495" w:type="dxa"/>
            <w:vMerge w:val="restart"/>
            <w:shd w:val="clear" w:color="auto" w:fill="D9D9D9" w:themeFill="background1" w:themeFillShade="D9"/>
            <w:vAlign w:val="center"/>
          </w:tcPr>
          <w:p w14:paraId="384CF9BC" w14:textId="77777777" w:rsidR="00064720" w:rsidRPr="00FC6820" w:rsidRDefault="00064720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º</w:t>
            </w:r>
          </w:p>
        </w:tc>
        <w:tc>
          <w:tcPr>
            <w:tcW w:w="3821" w:type="dxa"/>
            <w:vMerge w:val="restart"/>
            <w:shd w:val="clear" w:color="auto" w:fill="D9D9D9" w:themeFill="background1" w:themeFillShade="D9"/>
            <w:vAlign w:val="center"/>
          </w:tcPr>
          <w:p w14:paraId="7C1577B0" w14:textId="77777777" w:rsidR="00064720" w:rsidRPr="00FC6820" w:rsidRDefault="00064720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  <w:r w:rsidRPr="00FC6820">
              <w:rPr>
                <w:rFonts w:asciiTheme="minorHAnsi" w:hAnsiTheme="minorHAnsi" w:cstheme="minorHAnsi"/>
                <w:b/>
                <w:sz w:val="18"/>
              </w:rPr>
              <w:t>Nome</w:t>
            </w:r>
          </w:p>
        </w:tc>
      </w:tr>
      <w:tr w:rsidR="00064720" w:rsidRPr="00FC6820" w14:paraId="186FDAB2" w14:textId="77777777" w:rsidTr="00064720">
        <w:trPr>
          <w:gridAfter w:val="2"/>
          <w:wAfter w:w="4712" w:type="dxa"/>
          <w:trHeight w:val="220"/>
        </w:trPr>
        <w:tc>
          <w:tcPr>
            <w:tcW w:w="1495" w:type="dxa"/>
            <w:vMerge/>
            <w:shd w:val="clear" w:color="auto" w:fill="D9D9D9" w:themeFill="background1" w:themeFillShade="D9"/>
            <w:vAlign w:val="center"/>
          </w:tcPr>
          <w:p w14:paraId="14EE91F6" w14:textId="77777777" w:rsidR="00064720" w:rsidRPr="00FC6820" w:rsidRDefault="00064720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  <w:tc>
          <w:tcPr>
            <w:tcW w:w="3821" w:type="dxa"/>
            <w:vMerge/>
            <w:shd w:val="clear" w:color="auto" w:fill="D9D9D9" w:themeFill="background1" w:themeFillShade="D9"/>
            <w:vAlign w:val="center"/>
          </w:tcPr>
          <w:p w14:paraId="1F62384D" w14:textId="77777777" w:rsidR="00064720" w:rsidRPr="00FC6820" w:rsidRDefault="00064720" w:rsidP="00870648">
            <w:pPr>
              <w:jc w:val="center"/>
              <w:rPr>
                <w:rFonts w:asciiTheme="minorHAnsi" w:hAnsiTheme="minorHAnsi" w:cstheme="minorHAnsi"/>
                <w:b/>
                <w:sz w:val="18"/>
              </w:rPr>
            </w:pPr>
          </w:p>
        </w:tc>
      </w:tr>
      <w:tr w:rsidR="00064720" w:rsidRPr="00FC6820" w14:paraId="7D8841A1" w14:textId="77777777" w:rsidTr="00F46D01">
        <w:trPr>
          <w:gridAfter w:val="2"/>
          <w:wAfter w:w="4712" w:type="dxa"/>
          <w:trHeight w:val="201"/>
        </w:trPr>
        <w:tc>
          <w:tcPr>
            <w:tcW w:w="1495" w:type="dxa"/>
            <w:vAlign w:val="center"/>
          </w:tcPr>
          <w:p w14:paraId="16258C39" w14:textId="76C721BA" w:rsidR="00064720" w:rsidRPr="00FC6820" w:rsidRDefault="00064720" w:rsidP="00870648">
            <w:pPr>
              <w:spacing w:before="120" w:after="120"/>
              <w:jc w:val="center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50036094</w:t>
            </w:r>
          </w:p>
        </w:tc>
        <w:tc>
          <w:tcPr>
            <w:tcW w:w="3821" w:type="dxa"/>
            <w:vAlign w:val="center"/>
          </w:tcPr>
          <w:p w14:paraId="39812AF8" w14:textId="74F46DFC" w:rsidR="00064720" w:rsidRPr="00FC6820" w:rsidRDefault="00064720" w:rsidP="005408E0">
            <w:pPr>
              <w:spacing w:before="120" w:after="120"/>
              <w:jc w:val="left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Ross Amaral Arsénio</w:t>
            </w:r>
          </w:p>
        </w:tc>
      </w:tr>
    </w:tbl>
    <w:p w14:paraId="22250483" w14:textId="77777777" w:rsidR="008D1936" w:rsidRDefault="008D1936" w:rsidP="00841983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</w:p>
    <w:p w14:paraId="7612AB49" w14:textId="738DCE01" w:rsidR="00841983" w:rsidRDefault="00841983" w:rsidP="00841983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>Get</w:t>
      </w:r>
      <w:r w:rsidR="001F22E1"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>All</w:t>
      </w:r>
      <w:r w:rsidR="008F2AF6"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 xml:space="preserve"> Restaurants</w:t>
      </w:r>
    </w:p>
    <w:p w14:paraId="454205C2" w14:textId="3B6306A3" w:rsidR="00841983" w:rsidRDefault="00841983" w:rsidP="00841983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</w:t>
      </w:r>
      <w:r w:rsidR="00992549">
        <w:rPr>
          <w:rFonts w:ascii="Segoe UI" w:hAnsi="Segoe UI" w:cs="Segoe UI"/>
          <w:color w:val="24292E"/>
        </w:rPr>
        <w:t xml:space="preserve">orna </w:t>
      </w:r>
      <w:r w:rsidR="00F46D01">
        <w:rPr>
          <w:rFonts w:ascii="Segoe UI" w:hAnsi="Segoe UI" w:cs="Segoe UI"/>
          <w:color w:val="24292E"/>
        </w:rPr>
        <w:t>todos os restaurantes</w:t>
      </w:r>
      <w:r w:rsidR="00992549">
        <w:rPr>
          <w:rFonts w:ascii="Segoe UI" w:hAnsi="Segoe UI" w:cs="Segoe UI"/>
          <w:color w:val="24292E"/>
        </w:rPr>
        <w:t>.</w:t>
      </w:r>
    </w:p>
    <w:p w14:paraId="09C6366A" w14:textId="6BE6DECF" w:rsidR="00841983" w:rsidRPr="002D4B62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</w:t>
      </w:r>
      <w:r w:rsidR="002D4B62">
        <w:rPr>
          <w:rStyle w:val="Forte"/>
          <w:rFonts w:ascii="Segoe UI" w:hAnsi="Segoe UI" w:cs="Segoe UI"/>
          <w:b w:val="0"/>
          <w:bCs w:val="0"/>
          <w:color w:val="24292E"/>
        </w:rPr>
        <w:t xml:space="preserve">: </w:t>
      </w:r>
      <w:r w:rsidR="001F22E1" w:rsidRPr="001F22E1">
        <w:rPr>
          <w:rStyle w:val="Forte"/>
          <w:rFonts w:ascii="Segoe UI" w:hAnsi="Segoe UI" w:cs="Segoe UI"/>
          <w:b w:val="0"/>
          <w:color w:val="24292E"/>
        </w:rPr>
        <w:t>api/restaurants</w:t>
      </w:r>
    </w:p>
    <w:p w14:paraId="003F5011" w14:textId="463C5D20" w:rsidR="00841983" w:rsidRPr="002D4B62" w:rsidRDefault="00841983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Method:</w:t>
      </w:r>
      <w:r w:rsidR="002D4B62">
        <w:rPr>
          <w:rFonts w:ascii="Segoe UI" w:hAnsi="Segoe UI" w:cs="Segoe UI"/>
          <w:color w:val="24292E"/>
        </w:rPr>
        <w:t xml:space="preserve"> </w:t>
      </w:r>
      <w:r w:rsidRPr="002D4B62">
        <w:rPr>
          <w:rStyle w:val="CdigoHTML"/>
          <w:rFonts w:ascii="Consolas" w:eastAsiaTheme="minorEastAsia" w:hAnsi="Consolas"/>
          <w:color w:val="24292E"/>
        </w:rPr>
        <w:t>GET</w:t>
      </w:r>
    </w:p>
    <w:p w14:paraId="17EF4B75" w14:textId="77777777" w:rsidR="00841983" w:rsidRDefault="00841983" w:rsidP="00841983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 Params</w:t>
      </w:r>
      <w:r>
        <w:rPr>
          <w:rStyle w:val="Forte"/>
          <w:rFonts w:ascii="Segoe UI" w:hAnsi="Segoe UI" w:cs="Segoe UI"/>
          <w:color w:val="24292E"/>
        </w:rPr>
        <w:tab/>
      </w:r>
    </w:p>
    <w:p w14:paraId="522E9295" w14:textId="13DB5751" w:rsidR="00841983" w:rsidRDefault="00841983" w:rsidP="00841983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Required:</w:t>
      </w:r>
      <w:r w:rsidR="00233E64">
        <w:rPr>
          <w:rStyle w:val="Forte"/>
          <w:rFonts w:ascii="Segoe UI" w:hAnsi="Segoe UI" w:cs="Segoe UI"/>
          <w:color w:val="24292E"/>
        </w:rPr>
        <w:t xml:space="preserve"> </w:t>
      </w:r>
      <w:r w:rsidR="00233E64">
        <w:rPr>
          <w:rStyle w:val="Forte"/>
          <w:rFonts w:ascii="Segoe UI" w:hAnsi="Segoe UI" w:cs="Segoe UI"/>
          <w:b w:val="0"/>
          <w:bCs w:val="0"/>
          <w:color w:val="24292E"/>
        </w:rPr>
        <w:t>N</w:t>
      </w:r>
      <w:r w:rsidR="00233E64" w:rsidRPr="00233E64">
        <w:rPr>
          <w:rStyle w:val="Forte"/>
          <w:rFonts w:ascii="Segoe UI" w:hAnsi="Segoe UI" w:cs="Segoe UI"/>
          <w:b w:val="0"/>
          <w:bCs w:val="0"/>
          <w:color w:val="24292E"/>
        </w:rPr>
        <w:t>one</w:t>
      </w:r>
    </w:p>
    <w:p w14:paraId="0A2FF2E1" w14:textId="5195F0D8" w:rsidR="00841983" w:rsidRPr="00F46D01" w:rsidRDefault="00841983" w:rsidP="00F46D0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Data Params</w:t>
      </w:r>
      <w:r w:rsidR="00F46D01">
        <w:rPr>
          <w:rFonts w:ascii="Segoe UI" w:hAnsi="Segoe UI" w:cs="Segoe UI"/>
          <w:color w:val="24292E"/>
        </w:rPr>
        <w:t xml:space="preserve"> </w:t>
      </w:r>
      <w:r w:rsidRPr="00F46D01">
        <w:rPr>
          <w:rFonts w:ascii="Segoe UI" w:hAnsi="Segoe UI" w:cs="Segoe UI"/>
          <w:color w:val="24292E"/>
        </w:rPr>
        <w:t>None</w:t>
      </w:r>
    </w:p>
    <w:p w14:paraId="53EEDBF6" w14:textId="6ED4761A" w:rsidR="00841983" w:rsidRPr="00233E64" w:rsidRDefault="00841983" w:rsidP="001F3783">
      <w:pPr>
        <w:pStyle w:val="HTMLpr-formatado"/>
        <w:rPr>
          <w:rFonts w:ascii="Courier New" w:eastAsia="Times New Roman" w:hAnsi="Courier New" w:cs="Courier New"/>
          <w:color w:val="000000"/>
          <w:sz w:val="24"/>
          <w:szCs w:val="24"/>
          <w:lang w:eastAsia="pt-PT"/>
        </w:rPr>
      </w:pPr>
      <w:r w:rsidRPr="00F46D01">
        <w:rPr>
          <w:rStyle w:val="Forte"/>
          <w:rFonts w:ascii="Segoe UI" w:hAnsi="Segoe UI" w:cs="Segoe UI"/>
          <w:color w:val="24292E"/>
          <w:sz w:val="24"/>
          <w:szCs w:val="24"/>
          <w:lang w:val="en-US"/>
        </w:rPr>
        <w:t>Success Response:</w:t>
      </w:r>
      <w:r w:rsidR="002D4B62" w:rsidRPr="00F46D01">
        <w:rPr>
          <w:rStyle w:val="Forte"/>
          <w:rFonts w:ascii="Segoe UI" w:hAnsi="Segoe UI" w:cs="Segoe UI"/>
          <w:color w:val="24292E"/>
          <w:sz w:val="24"/>
          <w:szCs w:val="24"/>
          <w:lang w:val="en-US"/>
        </w:rPr>
        <w:t xml:space="preserve"> </w:t>
      </w:r>
      <w:r w:rsidRPr="00F46D01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de: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</w:t>
      </w:r>
      <w:r w:rsidRPr="00334E2F">
        <w:rPr>
          <w:rFonts w:ascii="Segoe UI" w:eastAsia="Times New Roman" w:hAnsi="Segoe UI" w:cs="Segoe UI"/>
          <w:color w:val="24292E"/>
          <w:lang w:val="en-US"/>
        </w:rPr>
        <w:t>200</w:t>
      </w:r>
      <w:r w:rsidR="001F3783" w:rsidRPr="00334E2F">
        <w:rPr>
          <w:rFonts w:ascii="Segoe UI" w:eastAsia="Times New Roman" w:hAnsi="Segoe UI" w:cs="Segoe UI"/>
          <w:color w:val="24292E"/>
          <w:lang w:val="en-US"/>
        </w:rPr>
        <w:t xml:space="preserve"> message:</w:t>
      </w:r>
      <w:r w:rsidR="008A1393" w:rsidRPr="00334E2F">
        <w:rPr>
          <w:rFonts w:ascii="Segoe UI" w:eastAsia="Times New Roman" w:hAnsi="Segoe UI" w:cs="Segoe UI"/>
          <w:color w:val="24292E"/>
          <w:lang w:val="en-US"/>
        </w:rPr>
        <w:t xml:space="preserve"> </w:t>
      </w:r>
      <w:r w:rsidR="001F3783" w:rsidRPr="00334E2F">
        <w:rPr>
          <w:rFonts w:ascii="Courier New" w:eastAsia="Times New Roman" w:hAnsi="Courier New" w:cs="Courier New"/>
          <w:color w:val="000000"/>
          <w:lang w:val="en-US" w:eastAsia="pt-PT"/>
        </w:rPr>
        <w:t>"Array&lt;Items&gt; returned successfully!"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br/>
      </w:r>
      <w:proofErr w:type="gramStart"/>
      <w:r w:rsidRPr="008F2AF6">
        <w:rPr>
          <w:rStyle w:val="Forte"/>
          <w:rFonts w:ascii="Segoe UI" w:eastAsia="Times New Roman" w:hAnsi="Segoe UI" w:cs="Segoe UI"/>
          <w:color w:val="24292E"/>
          <w:sz w:val="24"/>
          <w:szCs w:val="24"/>
        </w:rPr>
        <w:t>Content:</w:t>
      </w:r>
      <w:r w:rsidRPr="008F2AF6">
        <w:rPr>
          <w:color w:val="000000"/>
        </w:rPr>
        <w:t>{</w:t>
      </w:r>
      <w:proofErr w:type="gramEnd"/>
    </w:p>
    <w:p w14:paraId="2C91EF9B" w14:textId="77777777" w:rsidR="008F2AF6" w:rsidRDefault="00064720" w:rsidP="008F2AF6">
      <w:pPr>
        <w:pStyle w:val="HTMLpr-formatado"/>
        <w:rPr>
          <w:color w:val="000000"/>
        </w:rPr>
      </w:pPr>
      <w:r w:rsidRPr="00064720">
        <w:rPr>
          <w:color w:val="000000"/>
        </w:rPr>
        <w:t>{"message":"Array&lt;Items&gt; returned successfully!","response":[{"restaurant_id":1,"title":"Dote","address":" Rua Barata Salgueiro 37A, 1250-042 Lisboa","coordinates":"13.2365393,-8.81935","average_price":20,"minimal_reservation_fee":15,"information":"Tem take away, Bar completo, Interior,Tem wifi, Opções vegetarianas, Menu de almoço, Esplanada, Super Bock Selecção 1927 disponível","schedule":"Aberto todos os dias das 12:00-01:00\r\n","kitchen":"Portuguesa e petiscos","phone":1,"img1":"https://images.unsplash.com/photo-1414235077428-338989a2e8c0?ixid=MXwxMjA3fDB8MHxzZWFyY2h8MXx8cmVzdGF1cmFudHxlbnwwfHwwfA%3D%3D&amp;ixlib=rb-1.2.1&amp;w=1000&amp;q=80","img2":"https://media.istockphoto.com/photos/two-empty-wine-glasses-sitting-in-a-restaurant-on-a-warm-sunny-picture-id1018141890?k=6&amp;m=1018141890&amp;s=612x612&amp;w=0&amp;h=_OmlYECOxfO-VHY3eIzuJSPRXUXiFbeHHp3RUZGQoSQ=","img3":"https://www.linguahouse.com/linguafiles/md5/d01dfa8621f83289155a3be0970fb0cb","status":0},{"restaurant_id":14,"title":"Wine Hunters","address":"R. Francisco Metrass 2, Lisboa 1350-138 Portugal","coordinates":"36.8977574,-27.8334449,5z","average_price":10,"minimal_reservation_fee":15,"information":"Reservas, Serviço de entrega, Comida para levar, Mesas ao ar livre, Lugares sentados, Estacionamento na rua, Televisão, Serve bebidas alcoólicas, Bebidas alcoólicas, Cerveja e vinho, Pagamentos digitais, Apenas dinheiro, Wi-Fi gratuito, Aceita cartão de crédito, Serviço de mesa.","schedule":"Aberto todos os dias das 12:00-01:00","kitchen":"GASTRONOMIA (Internacional, Mediterrâneo, Europeia, Portuguesa)","phone":215812333,"img1":"https://images.unsplash.com/photo-1414235077428-338989a2e8c0?ixid=MXwxMjA3fDB8MHxzZWFyY2h8MXx8cmVzdGF1cmFudHxlbnwwfHwwfA%3D%3D&amp;ixlib=</w:t>
      </w:r>
      <w:r w:rsidRPr="00064720">
        <w:rPr>
          <w:color w:val="000000"/>
        </w:rPr>
        <w:lastRenderedPageBreak/>
        <w:t>rb-1.2.1&amp;w=1000&amp;q=80","img2":"https://images.unsplash.com/photo-1414235077428-338989a2e8c0?ixid=MXwxMjA3fDB8MHxzZWFyY2h8MXx8cmVzdGF1cmFudHxlbnwwfHwwfA%3D%3D&amp;ixlib=rb-1.2.1&amp;w=1000&amp;q=80","img3":"https://images.unsplash.com/photo-1414235077428-338989a2e8c0?ixid=MXwxMjA3fDB8MHxzZWFyY2h8MXx8cmVzdGF1cmFudHxlbnwwfHwwfA%3D%3D&amp;ixlib=rb-1.2.1&amp;w=1000&amp;q=80","status":0},{"restaurant_id":15,"title":"Shish","address":"Praça dos Restauradores, 7 R/C, Lisboa 1250-187 Portugal","coordinates":"36.8977574,-27.8334449,5z","average_price":15,"minimal_reservation_fee":10,"information":"Serviço de entrega, Comida para levar, Mesas ao ar livre, Lugares sentados, Serve bebidas alcoólicas, Wi-Fi gratuito, Aceita cartão de crédito.","schedule":"Aberto todos os dias das 12:00-01:00","kitchen":"Libanês, Fast food, Mediterrâneo, Médio Oriente","phone":215812333,"img1":"https://images.unsplash.com/photo-1414235077428-338989a2e8c0?ixid=MXwxMjA3fDB8MHxzZWFyY2h8MXx8cmVzdGF1cmFudHxlbnwwfHwwfA%3D%3D&amp;ixlib=rb-1.2.1&amp;w=1000&amp;q=80","img2":"https://images.unsplash.com/photo-1414235077428-338989a2e8c0?ixid=MXwxMjA3fDB8MHxzZWFyY2h8MXx8cmVzdGF1cmFudHxlbnwwfHwwfA%3D%3D&amp;ixlib=rb-1.2.1&amp;w=1000&amp;q=80","img3":"https://images.unsplash.com/photo-1414235077428-338989a2e8c0?ixid=MXwxMjA3fDB8MHxzZWFyY2h8MXx8cmVzdGF1cmFudHxlbnwwfHwwfA%3D%3D&amp;ixlib=rb-1.2.1&amp;w=1000&amp;q=80","status":0},{"restaurant_id":16,"title":"Agulha No Palheiro","address":"Rua do Jardim do Tabaco 5, Lisboa 1100-286 Portugal","coordinates":"36.8977574,-27.8334449,5z","average_price":7,"minimal_reservation_fee":5,"information":"Reservas, Lugares sentados, Serve bebidas alcoólicas, Bebidas alcoólicas, Aceita cartão de crédito, Serviço de mesa, Cerveja e vinho","schedule":"Aberto todos os dias das 12:00-1:00","kitchen":"Mediterrâneo, Europeia, Saudável, Portuguesa, Contemporâneo, Fusão","phone":215812333,"img1":"https://images.unsplash.com/photo-1414235077428-338989a2e8c0?ixid=MXwxMjA3fDB8MHxzZWFyY2h8MXx8cmVzdGF1cmFudHxlbnwwfHwwfA%3D%3D&amp;ixlib=rb-1.2.1&amp;w=1000&amp;q=80","img2":"https://images.unsplash.com/photo-1414235077428-338989a2e8c0?ixid=MXwxMjA3fDB8MHxzZWFyY2h8MXx8cmVzdGF1cmFudHxlbnwwfHwwfA%3D%3D&amp;ixlib=rb-1.2.1&amp;w=1000&amp;q=80","img3":"https://images.unsplash.com/photo-1414235077428-338989a2e8c0?ixid=MXwxMjA3fDB8MHxzZWFyY2h8MXx8cmVzdGF1cmFudHxlbnwwfHwwfA%3D%3D&amp;ixlib=rb-1.2.1&amp;w=1000&amp;q=80","status":0},{"restaurant_id":17,"title":"Sanskar Nepal","address":"Rua das Chagas 25, Lisboa 1200-106 Portugal","coordinates":"36.8977574,-27.8334449,5z","average_price":20,"minimal_reservation_fee":10,"information":"Comida para levar, Reservas, Lugares sentados, Televisão, Serve bebidas alcoólicas, Bebidas alcoólicas, Cerveja e vinho, Aceita American Express","schedule":"Aberto todos os dias das 12:00-01:00","kitchen":"Indiana","phone":215812333,"img1":"https://images.unsplash.com/photo-1414235077428-338989a2e8c0?ixid=MXwxMjA3fDB8MHxzZWFyY2h8MXx8cmVzdGF1cmFudHxlbnwwfHwwfA%3D%3D&amp;ixlib=rb-1.2.1&amp;w=1000&amp;q=80\r\n","img2":"https://images.unsplash.com/photo-1414235077428-338989a2e8c0?ixid=MXwxMjA3fDB8MHxzZWFyY2h8MXx8cmVzdGF1cmFudHxlbnwwfHwwfA%3D%3D&amp;ixlib=rb-1.2.1&amp;w=1000&amp;q=80\r\n","img3":"https://images.unsplash.com/photo-1414235077428-338989a2e8c0?ixid=MXwxMjA3fDB8MHxzZWFyY2h8MXx8cmVzdGF1cmFudHxlbnwwfHwwfA%3D%3D&amp;ixlib=rb-1.2.1&amp;w=1000&amp;q=80\r\n","status":0},{"restaurant_id":18,"title":"Porter Bistro","address":"Rua do Arsenal 146, Lisboa 1100-041 Portugal","coordinates":"36.8977574,-27.8334449,5z","average_price":20,"minimal_reservation_fee":10,"information":"Reservas, Refeições em privado, Lugares sentados, Tem cadeiras de papa, Acessível a cadeiras de rodas, Serve bebidas alcoólicas, Bebidas alcoólicas, Cerveja e vinho, Wi-Fi gratuito, Aceita cartão de crédito, Serviço de mesa","schedule":"Aberto todos os dias das 12:00-01:00","kitchen":"Mediterrâneo, Europeia, Portuguesa","phone":212345789,"img1":"https://images.unsplash.com/photo-1414235077428-338989a2e8c0?ixid=MXwxMjA3fDB8MHxzZWFyY2h8MXx8cmVzdGF1cmFudHxlbnwwfHwwfA%3D%3D&amp;ixlib=rb-1.2.1&amp;w=1000&amp;q=80","img2":"https://images.unsplash.com/photo-1414235077428-338989a2e8c0?ixid=MXwxMjA3fDB8MHxzZWFyY2h8MXx8cmVzdGF1cmFudHxlbnwwfHwwfA%3D%3D&amp;ixlib=rb-1.2.1&amp;w=1000&amp;q=80","img3":"https://images.unsplash.com/photo-1414235077428-338989a2e8c0?ixid=MXwxMjA3fDB8MHxzZWFyY2h8MXx8cmVzdGF1cmFudHxlbnwwfHwwfA%3D%3D&amp;ixlib=rb-1.2.1&amp;w=1000&amp;q=80","status":0},{"restaurant_id":19,"title":"Grenache\r\n","address":"12 patio de dom Fradique, Lisboa 1100-624 Portugal","coordinates":"36.8977574,-</w:t>
      </w:r>
      <w:r w:rsidRPr="00064720">
        <w:rPr>
          <w:color w:val="000000"/>
        </w:rPr>
        <w:lastRenderedPageBreak/>
        <w:t>27.8334449,5z\r\n","average_price":15,"minimal_reservation_fee":10,"information":"Reservas, Mesas ao ar livre, Refeições em privado, Lugares sentados, Serve bebidas alcoólicas, Wi-Fi gratuito, Aceita cartão de crédito, Serviço de mesa, Cerveja e vinho","schedule":"Aberto todos os dias das 12:00-01:00","kitchen":"Francesa, Mediterrâneo, Europeia, Internacional, Contemporâneo","phone":215812333,"img1":"https://images.unsplash.com/photo-1414235077428-338989a2e8c0?ixid=MXwxMjA3fDB8MHxzZWFyY2h8MXx8cmVzdGF1cmFudHxlbnwwfHwwfA%3D%3D&amp;ixlib=rb-1.2.1&amp;w=1000&amp;q=80\r\n","img2":"https://images.unsplash.com/photo-1414235077428-338989a2e8c0?ixid=MXwxMjA3fDB8MHxzZWFyY2h8MXx8cmVzdGF1cmFudHxlbnwwfHwwfA%3D%3D&amp;ixlib=rb-1.2.1&amp;w=1000&amp;q=80\r\n","img3":"https://images.unsplash.com/photo-1414235077428-338989a2e8c0?ixid=MXwxMjA3fDB8MHxzZWFyY2h8MXx8cmVzdGF1cmFudHxlbnwwfHwwfA%3D%3D&amp;ixlib=rb-1.2.1&amp;w=1000&amp;q=80\r\n","status":0},{"restaurant_id":20,"title":"Jam Club\r\n","address":"Travessa dos Inglesinhos Nº 49, Lisboa 1200-222 Portugal","coordinates":"36.8977574,-27.8334449,5z","average_price":20,"minimal_reservation_fee":10,"information":"Lugares sentados, Televisão, Serve bebidas alcoólicas, Cerveja e vinho, Wi-Fi gratuito, Música ao vivo","schedule":"Aberto todos os dias das 12:00-01:00","kitchen":"Bar, Portuguesa","phone":214567845,"img1":"https://images.unsplash.com/photo-1414235077428-338989a2e8c0?ixid=MXwxMjA3fDB8MHxzZWFyY2h8MXx8cmVzdGF1cmFudHxlbnwwfHwwfA%3D%3D&amp;ixlib=rb-1.2.1&amp;w=1000&amp;q=80","img2":"https://images.unsplash.com/photo-1414235077428-338989a2e8c0?ixid=MXwxMjA3fDB8MHxzZWFyY2h8MXx8cmVzdGF1cmFudHxlbnwwfHwwfA%3D%3D&amp;ixlib=rb-1.2.1&amp;w=1000&amp;q=80","img3":"https://images.unsplash.com/photo-1414235077428-338989a2e8c0?ixid=MXwxMjA3fDB8MHxzZWFyY2h8MXx8cmVzdGF1cmFudHxlbnwwfHwwfA%3D%3D&amp;ixlib=rb-1.2.1&amp;w=1000&amp;q=80","status":0},{"restaurant_id":21,"title":"Estamine Art Food Drink\r\n","address":"Calçada do Monte 86 A Não, Lisboa 1170-251 Portugal","coordinates":"36.8977574,-27.8334449,5z","average_price":15,"minimal_reservation_fee":5,"information":"Reservas, Lugares sentados, Estacionamento na rua, Acessível a cadeiras de rodas, Serve bebidas alcoólicas, Bebidas alcoólicas, Apenas dinheiro, Cerveja e vinho, Serviço de mesa","schedule":"Aberto todos os dias das 12:00-01:00","kitchen":"Bar, Pub, Saudável, Brasileira","phone":215812333,"img1":"https://images.unsplash.com/photo-1414235077428-338989a2e8c0?ixid=MXwxMjA3fDB8MHxzZWFyY2h8MXx8cmVzdGF1cmFudHxlbnwwfHwwfA%3D%3D&amp;ixlib=rb-1.2.1&amp;w=1000&amp;q=80","img2":"https://images.unsplash.com/photo-1414235077428-338989a2e8c0?ixid=MXwxMjA3fDB8MHxzZWFyY2h8MXx8cmVzdGF1cmFudHxlbnwwfHwwfA%3D%3D&amp;ixlib=rb-1.2.1&amp;w=1000&amp;q=80","img3":"https://images.unsplash.com/photo-1414235077428-338989a2e8c0?ixid=MXwxMjA3fDB8MHxzZWFyY2h8MXx8cmVzdGF1cmFudHxlbnwwfHwwfA%3D%3D&amp;ixlib=rb-1.2.1&amp;w=1000&amp;q=80","status":0},{"restaurant_id":22,"title":"A Nossa Casa","address":"Rua da Atalaia 31 Bairro Alto, Lisboa 1200-037 Portugal","coordinates":"36.8977574,-</w:t>
      </w:r>
    </w:p>
    <w:p w14:paraId="1AC4F667" w14:textId="75A1D0F7" w:rsidR="002D4B62" w:rsidRPr="008A1393" w:rsidRDefault="002D4B62" w:rsidP="008F2AF6">
      <w:pPr>
        <w:pStyle w:val="HTMLpr-formatado"/>
        <w:rPr>
          <w:rStyle w:val="Forte"/>
          <w:rFonts w:ascii="Segoe UI" w:hAnsi="Segoe UI" w:cs="Segoe UI"/>
          <w:b w:val="0"/>
          <w:bCs w:val="0"/>
          <w:color w:val="24292E"/>
          <w:sz w:val="24"/>
          <w:szCs w:val="24"/>
        </w:rPr>
      </w:pPr>
      <w:proofErr w:type="gramStart"/>
      <w:r w:rsidRPr="008A1393">
        <w:rPr>
          <w:rStyle w:val="Forte"/>
          <w:rFonts w:ascii="Segoe UI" w:hAnsi="Segoe UI" w:cs="Segoe UI"/>
          <w:color w:val="24292E"/>
          <w:sz w:val="24"/>
          <w:szCs w:val="24"/>
        </w:rPr>
        <w:t>Error Response</w:t>
      </w:r>
      <w:proofErr w:type="gramEnd"/>
      <w:r w:rsidRPr="008A1393">
        <w:rPr>
          <w:rStyle w:val="Forte"/>
          <w:rFonts w:ascii="Segoe UI" w:hAnsi="Segoe UI" w:cs="Segoe UI"/>
          <w:color w:val="24292E"/>
          <w:sz w:val="24"/>
          <w:szCs w:val="24"/>
        </w:rPr>
        <w:t>:</w:t>
      </w:r>
    </w:p>
    <w:p w14:paraId="60D1858A" w14:textId="0A9AFDCF" w:rsidR="005B53DF" w:rsidRPr="008D1936" w:rsidRDefault="005B53DF" w:rsidP="005B53DF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8D1936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de:</w:t>
      </w:r>
      <w:r w:rsidRPr="008D193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</w:t>
      </w:r>
      <w:r w:rsidRPr="008D1936">
        <w:rPr>
          <w:rFonts w:ascii="Segoe UI" w:eastAsia="Times New Roman" w:hAnsi="Segoe UI" w:cs="Segoe UI"/>
          <w:color w:val="24292E"/>
          <w:lang w:val="en-US"/>
        </w:rPr>
        <w:t>40</w:t>
      </w:r>
      <w:r w:rsidR="00064720" w:rsidRPr="008D1936">
        <w:rPr>
          <w:rFonts w:ascii="Segoe UI" w:eastAsia="Times New Roman" w:hAnsi="Segoe UI" w:cs="Segoe UI"/>
          <w:color w:val="24292E"/>
          <w:lang w:val="en-US"/>
        </w:rPr>
        <w:t>1</w:t>
      </w:r>
      <w:r w:rsidRPr="008D1936">
        <w:rPr>
          <w:rFonts w:ascii="Segoe UI" w:eastAsia="Times New Roman" w:hAnsi="Segoe UI" w:cs="Segoe UI"/>
          <w:color w:val="24292E"/>
          <w:lang w:val="en-US"/>
        </w:rPr>
        <w:t xml:space="preserve"> </w:t>
      </w:r>
      <w:r w:rsidR="00064720" w:rsidRPr="008D1936">
        <w:rPr>
          <w:rFonts w:ascii="Segoe UI" w:eastAsia="Times New Roman" w:hAnsi="Segoe UI" w:cs="Segoe UI"/>
          <w:color w:val="24292E"/>
          <w:lang w:val="en-US"/>
        </w:rPr>
        <w:t>message: ‘Failed to return list of items’</w:t>
      </w:r>
    </w:p>
    <w:p w14:paraId="3F9D1466" w14:textId="7AB60915" w:rsidR="007179A7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Sample Call:</w:t>
      </w:r>
    </w:p>
    <w:p w14:paraId="677432E6" w14:textId="77777777" w:rsidR="008F2AF6" w:rsidRPr="00233E64" w:rsidRDefault="002D4B62" w:rsidP="008F2AF6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proofErr w:type="gramStart"/>
      <w:r w:rsidRPr="00233E64">
        <w:rPr>
          <w:rStyle w:val="Forte"/>
          <w:rFonts w:ascii="Segoe UI" w:hAnsi="Segoe UI" w:cs="Segoe UI"/>
          <w:color w:val="24292E"/>
        </w:rPr>
        <w:t>S</w:t>
      </w:r>
      <w:r w:rsidR="008F2AF6"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fetch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proofErr w:type="gramEnd"/>
      <w:r w:rsidR="008F2AF6"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_base_api_url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+ </w:t>
      </w:r>
      <w:r w:rsidR="008F2AF6" w:rsidRPr="00233E6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/restaurants/"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.</w:t>
      </w:r>
      <w:r w:rsidR="008F2AF6"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then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="008F2AF6"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="008F2AF6" w:rsidRPr="00233E6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="008F2AF6"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="008F2AF6"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json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)).</w:t>
      </w:r>
      <w:r w:rsidR="008F2AF6"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then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(</w:t>
      </w:r>
      <w:r w:rsidR="008F2AF6"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</w:t>
      </w:r>
      <w:r w:rsidR="008F2AF6" w:rsidRPr="00233E6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="008F2AF6"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{</w:t>
      </w:r>
    </w:p>
    <w:p w14:paraId="6FD1850F" w14:textId="77777777" w:rsidR="008F2AF6" w:rsidRPr="008F2AF6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8F2AF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let</w:t>
      </w: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8F2AF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template</w:t>
      </w: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r w:rsidRPr="008F2AF6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"</w:t>
      </w: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53EA72AE" w14:textId="77777777" w:rsidR="008F2AF6" w:rsidRPr="00233E64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33E6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let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[...</w:t>
      </w:r>
      <w:proofErr w:type="gramStart"/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proofErr w:type="gramEnd"/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];</w:t>
      </w:r>
    </w:p>
    <w:p w14:paraId="643E5C25" w14:textId="77777777" w:rsidR="008F2AF6" w:rsidRPr="00233E64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proofErr w:type="gramStart"/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slice</w:t>
      </w:r>
      <w:proofErr w:type="gramEnd"/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33E6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</w:t>
      </w:r>
      <w:r w:rsidRPr="00233E6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9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4761D69A" w14:textId="77777777" w:rsidR="008F2AF6" w:rsidRPr="00233E64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proofErr w:type="gramStart"/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forEach</w:t>
      </w:r>
      <w:proofErr w:type="gramEnd"/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(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tem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</w:t>
      </w:r>
      <w:r w:rsidRPr="00233E6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{</w:t>
      </w:r>
    </w:p>
    <w:p w14:paraId="0F729FA6" w14:textId="77777777" w:rsidR="008F2AF6" w:rsidRPr="00233E64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tem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[</w:t>
      </w:r>
      <w:r w:rsidRPr="00233E6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information"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] = </w:t>
      </w:r>
      <w:r w:rsidRPr="00233E6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`</w:t>
      </w:r>
      <w:r w:rsidRPr="00233E6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${</w:t>
      </w:r>
      <w:proofErr w:type="gramStart"/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tem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nformation</w:t>
      </w:r>
      <w:proofErr w:type="gramEnd"/>
      <w:r w:rsidRPr="00233E6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}</w:t>
      </w:r>
      <w:r w:rsidRPr="00233E6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`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233E6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slice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33E6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</w:t>
      </w:r>
      <w:r w:rsidRPr="00233E6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60</w:t>
      </w: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3B6364A5" w14:textId="77777777" w:rsidR="008F2AF6" w:rsidRPr="008F2AF6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</w:t>
      </w:r>
      <w:r w:rsidRPr="008F2AF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template</w:t>
      </w: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+= </w:t>
      </w:r>
      <w:r w:rsidRPr="008F2AF6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estaurant_template</w:t>
      </w: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8F2AF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tem</w:t>
      </w: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6F18D066" w14:textId="77777777" w:rsidR="008F2AF6" w:rsidRPr="008F2AF6" w:rsidRDefault="008F2AF6" w:rsidP="008F2AF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8F2AF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});</w:t>
      </w:r>
    </w:p>
    <w:p w14:paraId="02A555CB" w14:textId="25FFDDAE" w:rsidR="002D4B62" w:rsidRPr="002D4B62" w:rsidRDefault="002D4B62" w:rsidP="001F22E1">
      <w:pPr>
        <w:shd w:val="clear" w:color="auto" w:fill="1E1E1E"/>
        <w:spacing w:line="270" w:lineRule="atLeast"/>
        <w:rPr>
          <w:rFonts w:ascii="Monaco" w:eastAsia="Times New Roman" w:hAnsi="Monaco" w:cs="Times New Roman"/>
          <w:color w:val="D4D4D4"/>
          <w:sz w:val="18"/>
          <w:szCs w:val="18"/>
        </w:rPr>
      </w:pPr>
    </w:p>
    <w:p w14:paraId="5DA6437A" w14:textId="65B3D076" w:rsidR="002D4B62" w:rsidRPr="00233E64" w:rsidRDefault="002D4B62" w:rsidP="002D4B62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 w:rsidRPr="00233E64"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</w:t>
      </w:r>
      <w:r w:rsidR="00252410" w:rsidRPr="00233E64"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 xml:space="preserve"> Restaurant by id</w:t>
      </w:r>
    </w:p>
    <w:p w14:paraId="4E7785E6" w14:textId="29AA507C" w:rsidR="002D4B62" w:rsidRPr="008A1393" w:rsidRDefault="00992549" w:rsidP="002D4B6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 w:rsidRPr="008A1393">
        <w:rPr>
          <w:rFonts w:ascii="Segoe UI" w:hAnsi="Segoe UI" w:cs="Segoe UI"/>
          <w:color w:val="24292E"/>
        </w:rPr>
        <w:t xml:space="preserve">Retorna </w:t>
      </w:r>
      <w:r w:rsidR="008A1393" w:rsidRPr="008A1393">
        <w:rPr>
          <w:rFonts w:ascii="Segoe UI" w:hAnsi="Segoe UI" w:cs="Segoe UI"/>
          <w:color w:val="24292E"/>
        </w:rPr>
        <w:t xml:space="preserve">um restaurante </w:t>
      </w:r>
      <w:r w:rsidR="008A1393">
        <w:rPr>
          <w:rFonts w:ascii="Segoe UI" w:hAnsi="Segoe UI" w:cs="Segoe UI"/>
          <w:color w:val="24292E"/>
        </w:rPr>
        <w:t>pelo id</w:t>
      </w:r>
    </w:p>
    <w:p w14:paraId="5A589594" w14:textId="5EDB4D7F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</w:t>
      </w:r>
      <w:r>
        <w:rPr>
          <w:rStyle w:val="Forte"/>
          <w:rFonts w:ascii="Segoe UI" w:hAnsi="Segoe UI" w:cs="Segoe UI"/>
          <w:b w:val="0"/>
          <w:bCs w:val="0"/>
          <w:color w:val="24292E"/>
        </w:rPr>
        <w:t xml:space="preserve">: </w:t>
      </w:r>
      <w:r w:rsidR="001F3783" w:rsidRPr="001F3783">
        <w:rPr>
          <w:rStyle w:val="Forte"/>
          <w:rFonts w:ascii="Segoe UI" w:hAnsi="Segoe UI" w:cs="Segoe UI"/>
          <w:b w:val="0"/>
          <w:color w:val="24292E"/>
        </w:rPr>
        <w:t>api/restaurants/</w:t>
      </w:r>
      <w:r w:rsidR="001F3783">
        <w:rPr>
          <w:rStyle w:val="Forte"/>
          <w:rFonts w:ascii="Segoe UI" w:hAnsi="Segoe UI" w:cs="Segoe UI"/>
          <w:b w:val="0"/>
          <w:color w:val="24292E"/>
        </w:rPr>
        <w:t>id</w:t>
      </w:r>
    </w:p>
    <w:p w14:paraId="136F447B" w14:textId="77777777" w:rsidR="002D4B62" w:rsidRP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Pr="002D4B62">
        <w:rPr>
          <w:rStyle w:val="CdigoHTML"/>
          <w:rFonts w:ascii="Consolas" w:eastAsiaTheme="minorEastAsia" w:hAnsi="Consolas"/>
          <w:color w:val="24292E"/>
        </w:rPr>
        <w:t>GET</w:t>
      </w:r>
    </w:p>
    <w:p w14:paraId="2EA2E3DF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 Params</w:t>
      </w:r>
      <w:r>
        <w:rPr>
          <w:rStyle w:val="Forte"/>
          <w:rFonts w:ascii="Segoe UI" w:hAnsi="Segoe UI" w:cs="Segoe UI"/>
          <w:color w:val="24292E"/>
        </w:rPr>
        <w:tab/>
      </w:r>
    </w:p>
    <w:p w14:paraId="3A0CBCE7" w14:textId="77777777" w:rsidR="002D4B62" w:rsidRDefault="002D4B62" w:rsidP="002D4B6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Required:</w:t>
      </w:r>
    </w:p>
    <w:p w14:paraId="15B7AA0F" w14:textId="4133F2C8" w:rsidR="002D4B62" w:rsidRDefault="00233E64" w:rsidP="002D4B62">
      <w:pPr>
        <w:pStyle w:val="NormalWeb"/>
        <w:shd w:val="clear" w:color="auto" w:fill="FFFFFF"/>
        <w:ind w:left="720"/>
        <w:rPr>
          <w:rFonts w:ascii="Segoe UI" w:hAnsi="Segoe UI" w:cs="Segoe UI"/>
          <w:color w:val="24292E"/>
        </w:rPr>
      </w:pPr>
      <w:r>
        <w:rPr>
          <w:rStyle w:val="CdigoHTML"/>
          <w:rFonts w:ascii="Consolas" w:eastAsiaTheme="minorEastAsia" w:hAnsi="Consolas"/>
          <w:color w:val="24292E"/>
        </w:rPr>
        <w:t>Restaurantid</w:t>
      </w:r>
      <w:r w:rsidR="002D4B62">
        <w:rPr>
          <w:rStyle w:val="CdigoHTML"/>
          <w:rFonts w:ascii="Consolas" w:eastAsiaTheme="minorEastAsia" w:hAnsi="Consolas"/>
          <w:color w:val="24292E"/>
        </w:rPr>
        <w:t>=[integer]</w:t>
      </w:r>
    </w:p>
    <w:p w14:paraId="260999B3" w14:textId="4EE9CB49" w:rsidR="002D4B62" w:rsidRPr="00334E2F" w:rsidRDefault="002D4B62" w:rsidP="00334E2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Data Params</w:t>
      </w:r>
      <w:r w:rsidR="00334E2F">
        <w:rPr>
          <w:rFonts w:ascii="Segoe UI" w:hAnsi="Segoe UI" w:cs="Segoe UI"/>
          <w:color w:val="24292E"/>
        </w:rPr>
        <w:t xml:space="preserve">: </w:t>
      </w:r>
      <w:r w:rsidRPr="00334E2F">
        <w:rPr>
          <w:rFonts w:ascii="Segoe UI" w:hAnsi="Segoe UI" w:cs="Segoe UI"/>
          <w:color w:val="24292E"/>
        </w:rPr>
        <w:t>None</w:t>
      </w:r>
    </w:p>
    <w:p w14:paraId="595A28D7" w14:textId="17DBB384" w:rsidR="002D4B62" w:rsidRPr="00233E64" w:rsidRDefault="002D4B62" w:rsidP="001F3783">
      <w:pPr>
        <w:pStyle w:val="HTMLpr-formatado"/>
        <w:rPr>
          <w:rFonts w:ascii="Courier New" w:eastAsia="Times New Roman" w:hAnsi="Courier New" w:cs="Courier New"/>
          <w:color w:val="000000"/>
          <w:lang w:eastAsia="pt-PT"/>
        </w:rPr>
      </w:pPr>
      <w:r w:rsidRPr="00233E64">
        <w:rPr>
          <w:rStyle w:val="Forte"/>
          <w:rFonts w:ascii="Segoe UI" w:hAnsi="Segoe UI" w:cs="Segoe UI"/>
          <w:color w:val="24292E"/>
          <w:sz w:val="24"/>
          <w:szCs w:val="24"/>
        </w:rPr>
        <w:t xml:space="preserve">Success Response: </w:t>
      </w:r>
      <w:r w:rsidRPr="00233E64">
        <w:rPr>
          <w:rStyle w:val="Forte"/>
          <w:rFonts w:ascii="Segoe UI" w:eastAsia="Times New Roman" w:hAnsi="Segoe UI" w:cs="Segoe UI"/>
          <w:color w:val="24292E"/>
          <w:sz w:val="24"/>
          <w:szCs w:val="24"/>
        </w:rPr>
        <w:t>Code:</w:t>
      </w:r>
      <w:r w:rsidRPr="00233E64">
        <w:rPr>
          <w:rFonts w:ascii="Segoe UI" w:eastAsia="Times New Roman" w:hAnsi="Segoe UI" w:cs="Segoe UI"/>
          <w:color w:val="24292E"/>
        </w:rPr>
        <w:t> 200</w:t>
      </w:r>
      <w:r w:rsidR="001F3783" w:rsidRPr="00233E64">
        <w:rPr>
          <w:rFonts w:ascii="Segoe UI" w:eastAsia="Times New Roman" w:hAnsi="Segoe UI" w:cs="Segoe UI"/>
          <w:color w:val="24292E"/>
        </w:rPr>
        <w:t xml:space="preserve"> </w:t>
      </w:r>
      <w:r w:rsidR="001F3783" w:rsidRPr="00233E64">
        <w:rPr>
          <w:rFonts w:ascii="Courier New" w:eastAsia="Times New Roman" w:hAnsi="Courier New" w:cs="Courier New"/>
          <w:color w:val="000000"/>
          <w:lang w:eastAsia="pt-PT"/>
        </w:rPr>
        <w:t>message:"Item was fetched!"</w:t>
      </w:r>
    </w:p>
    <w:p w14:paraId="61252ABB" w14:textId="77777777" w:rsidR="001F3783" w:rsidRPr="001F3783" w:rsidRDefault="002D4B62" w:rsidP="001F3783">
      <w:pPr>
        <w:pStyle w:val="HTMLpr-formatado"/>
        <w:rPr>
          <w:rFonts w:ascii="Courier New" w:eastAsia="Times New Roman" w:hAnsi="Courier New" w:cs="Courier New"/>
          <w:color w:val="000000"/>
          <w:lang w:eastAsia="pt-PT"/>
        </w:rPr>
      </w:pPr>
      <w:r w:rsidRPr="00233E64">
        <w:rPr>
          <w:rFonts w:ascii="Segoe UI" w:eastAsia="Times New Roman" w:hAnsi="Segoe UI" w:cs="Segoe UI"/>
          <w:color w:val="24292E"/>
          <w:sz w:val="24"/>
          <w:szCs w:val="24"/>
        </w:rPr>
        <w:br/>
      </w:r>
      <w:r>
        <w:rPr>
          <w:rStyle w:val="Forte"/>
          <w:rFonts w:ascii="Segoe UI" w:eastAsia="Times New Roman" w:hAnsi="Segoe UI" w:cs="Segoe UI"/>
          <w:color w:val="24292E"/>
          <w:sz w:val="24"/>
          <w:szCs w:val="24"/>
        </w:rPr>
        <w:t>Content</w:t>
      </w:r>
      <w:r w:rsidR="00840B02">
        <w:rPr>
          <w:color w:val="000000"/>
        </w:rPr>
        <w:t xml:space="preserve">: </w:t>
      </w:r>
      <w:r w:rsidR="001F3783" w:rsidRPr="001F3783">
        <w:rPr>
          <w:rFonts w:ascii="Courier New" w:eastAsia="Times New Roman" w:hAnsi="Courier New" w:cs="Courier New"/>
          <w:color w:val="000000"/>
          <w:lang w:eastAsia="pt-PT"/>
        </w:rPr>
        <w:t>{"restaurant_id":1,"title":"Dote","address":" Rua Barata Salgueiro 37A, 1250-042 Lisboa","coordinates":"13.2365393,-8.81935","average_price":20,"minimal_reservation_fee":15,"information":"Tem take away, Bar completo, Interior,Tem wifi, Opções vegetarianas, Menu de almoço, Esplanada, Super Bock Selecção 1927 disponível","schedule":"Aberto todos os dias das 12:00-01:00\r\n","kitchen":"Portuguesa e petiscos","phone":1,"img1":"https://images.unsplash.com/photo-1414235077428-338989a2e8c0?ixid=MXwxMjA3fDB8MHxzZWFyY2h8MXx8cmVzdGF1cmFudHxlbnwwfHwwfA%3D%3D&amp;ixlib=rb-1.2.1&amp;w=1000&amp;q=80","img2":"https://media.istockphoto.com/photos/two-empty-wine-glasses-sitting-in-a-restaurant-on-a-warm-sunny-picture-id1018141890?k=6&amp;m=1018141890&amp;s=612x612&amp;w=0&amp;h=_OmlYECOxfO-VHY3eIzuJSPRXUXiFbeHHp3RUZGQoSQ=","img3":"https://www.linguahouse.com/linguafiles/md5/d01dfa8621f83289155a3be0970fb0cb","status":0},"status":200}</w:t>
      </w:r>
    </w:p>
    <w:p w14:paraId="386E4991" w14:textId="1ABFD639" w:rsidR="002D4B62" w:rsidRDefault="002D4B62" w:rsidP="002D4B62">
      <w:pPr>
        <w:pStyle w:val="HTMLpr-formatado"/>
        <w:rPr>
          <w:color w:val="000000"/>
        </w:rPr>
      </w:pPr>
    </w:p>
    <w:p w14:paraId="7A0916D0" w14:textId="77777777" w:rsidR="002D4B62" w:rsidRDefault="002D4B62" w:rsidP="002D4B6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eastAsiaTheme="minorHAnsi" w:hAnsi="Segoe UI" w:cs="Segoe UI"/>
          <w:color w:val="24292E"/>
        </w:rPr>
      </w:pPr>
      <w:proofErr w:type="gramStart"/>
      <w:r>
        <w:rPr>
          <w:rStyle w:val="Forte"/>
          <w:rFonts w:ascii="Segoe UI" w:hAnsi="Segoe UI" w:cs="Segoe UI"/>
          <w:color w:val="24292E"/>
        </w:rPr>
        <w:t>Error Response</w:t>
      </w:r>
      <w:proofErr w:type="gramEnd"/>
      <w:r>
        <w:rPr>
          <w:rStyle w:val="Forte"/>
          <w:rFonts w:ascii="Segoe UI" w:hAnsi="Segoe UI" w:cs="Segoe UI"/>
          <w:color w:val="24292E"/>
        </w:rPr>
        <w:t>:</w:t>
      </w:r>
    </w:p>
    <w:p w14:paraId="49BD3348" w14:textId="04D91316" w:rsidR="002D4B62" w:rsidRPr="001F3783" w:rsidRDefault="002D4B62" w:rsidP="002D4B6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1F3783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de:</w:t>
      </w:r>
      <w:r w:rsidRPr="001F378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</w:t>
      </w:r>
      <w:r w:rsidR="001F3783" w:rsidRPr="001F378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401 message: ‘Failed to </w:t>
      </w:r>
      <w:r w:rsidR="001F378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fetch item</w:t>
      </w:r>
      <w:r w:rsidR="001F3783" w:rsidRPr="001F3783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’</w:t>
      </w:r>
    </w:p>
    <w:p w14:paraId="0474CBD3" w14:textId="4EBFBE37" w:rsidR="002D4B62" w:rsidRPr="005B53DF" w:rsidRDefault="005B53DF" w:rsidP="005B53D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Forte"/>
          <w:rFonts w:ascii="Segoe UI" w:eastAsiaTheme="minorHAnsi" w:hAnsi="Segoe UI" w:cs="Segoe UI"/>
          <w:b w:val="0"/>
          <w:bCs w:val="0"/>
          <w:color w:val="24292E"/>
        </w:rPr>
      </w:pPr>
      <w:r>
        <w:rPr>
          <w:rStyle w:val="Forte"/>
          <w:rFonts w:ascii="Segoe UI" w:hAnsi="Segoe UI" w:cs="Segoe UI"/>
          <w:color w:val="24292E"/>
        </w:rPr>
        <w:t>Sample Call:</w:t>
      </w:r>
    </w:p>
    <w:p w14:paraId="27C25D73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proofErr w:type="gramStart"/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etch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base_api_url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/restaurants/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r w:rsidRPr="00BC0C84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id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{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ode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cors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ethod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GET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})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json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)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(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pons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{</w:t>
      </w:r>
    </w:p>
    <w:p w14:paraId="6687B9AD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proofErr w:type="gramStart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onsol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log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proofErr w:type="gramEnd"/>
      <w:r w:rsidRPr="00BC0C8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Response of Data ::: 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7FEB04D3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tauran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proofErr w:type="gramStart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proofErr w:type="gramEnd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762510D4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oordinates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proofErr w:type="gramStart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tauran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oordinates</w:t>
      </w:r>
      <w:proofErr w:type="gramEnd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070390BA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</w:t>
      </w:r>
      <w:proofErr w:type="gramStart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documen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getElementById</w:t>
      </w:r>
      <w:proofErr w:type="gramEnd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explore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.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nnerHTML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_templat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tauran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2ED3DEDA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</w:t>
      </w:r>
      <w:r w:rsidRPr="00BC0C8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BC0C84">
        <w:rPr>
          <w:rFonts w:ascii="Consolas" w:eastAsia="Times New Roman" w:hAnsi="Consolas" w:cs="Times New Roman"/>
          <w:color w:val="4FC1FF"/>
          <w:sz w:val="21"/>
          <w:szCs w:val="21"/>
          <w:lang w:eastAsia="pt-PT"/>
        </w:rPr>
        <w:t>id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0E828CEF" w14:textId="7ADCB569" w:rsidR="00D573E2" w:rsidRPr="00B00DAA" w:rsidRDefault="00BC0C84" w:rsidP="00B00DAA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Style w:val="Forte"/>
          <w:rFonts w:ascii="Consolas" w:eastAsia="Times New Roman" w:hAnsi="Consolas" w:cs="Times New Roman"/>
          <w:b w:val="0"/>
          <w:bCs w:val="0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})</w:t>
      </w:r>
    </w:p>
    <w:p w14:paraId="03D375F0" w14:textId="77777777" w:rsidR="00334E2F" w:rsidRDefault="00334E2F" w:rsidP="00840B02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</w:p>
    <w:p w14:paraId="1E49EC80" w14:textId="77777777" w:rsidR="00334E2F" w:rsidRDefault="00334E2F" w:rsidP="00840B02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</w:p>
    <w:p w14:paraId="49536B53" w14:textId="62602A76" w:rsidR="00840B02" w:rsidRDefault="008A1393" w:rsidP="00840B02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Fonts w:ascii="Segoe UI" w:hAnsi="Segoe UI" w:cs="Segoe UI"/>
          <w:color w:val="24292E"/>
          <w:sz w:val="30"/>
          <w:szCs w:val="30"/>
        </w:rPr>
      </w:pPr>
      <w:r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lastRenderedPageBreak/>
        <w:t>PostBooking</w:t>
      </w:r>
      <w:r w:rsidR="00F46D01"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>s</w:t>
      </w:r>
    </w:p>
    <w:p w14:paraId="20492B2B" w14:textId="55673A01" w:rsidR="00840B02" w:rsidRDefault="008A1393" w:rsidP="00840B02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 xml:space="preserve">Realiza uma reserva </w:t>
      </w:r>
    </w:p>
    <w:p w14:paraId="3209C632" w14:textId="11973040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</w:t>
      </w:r>
      <w:r>
        <w:rPr>
          <w:rStyle w:val="Forte"/>
          <w:rFonts w:ascii="Segoe UI" w:hAnsi="Segoe UI" w:cs="Segoe UI"/>
          <w:b w:val="0"/>
          <w:bCs w:val="0"/>
          <w:color w:val="24292E"/>
        </w:rPr>
        <w:t xml:space="preserve">: </w:t>
      </w:r>
      <w:r w:rsidR="008A1393" w:rsidRPr="008A1393">
        <w:rPr>
          <w:rStyle w:val="Forte"/>
          <w:rFonts w:ascii="Segoe UI" w:hAnsi="Segoe UI" w:cs="Segoe UI"/>
          <w:b w:val="0"/>
          <w:color w:val="24292E"/>
        </w:rPr>
        <w:t>api/bookings</w:t>
      </w:r>
    </w:p>
    <w:p w14:paraId="3C054122" w14:textId="24CDBBB9" w:rsidR="00840B02" w:rsidRPr="002D4B6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="008A1393" w:rsidRPr="008A1393">
        <w:rPr>
          <w:rStyle w:val="CdigoHTML"/>
          <w:rFonts w:ascii="Consolas" w:eastAsiaTheme="minorEastAsia" w:hAnsi="Consolas"/>
          <w:color w:val="24292E"/>
          <w:sz w:val="24"/>
          <w:szCs w:val="24"/>
        </w:rPr>
        <w:t>Post</w:t>
      </w:r>
    </w:p>
    <w:p w14:paraId="30A08E71" w14:textId="77777777" w:rsidR="00840B02" w:rsidRDefault="00840B02" w:rsidP="00840B02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 Params</w:t>
      </w:r>
      <w:r>
        <w:rPr>
          <w:rStyle w:val="Forte"/>
          <w:rFonts w:ascii="Segoe UI" w:hAnsi="Segoe UI" w:cs="Segoe UI"/>
          <w:color w:val="24292E"/>
        </w:rPr>
        <w:tab/>
      </w:r>
    </w:p>
    <w:p w14:paraId="1A855DC5" w14:textId="77777777" w:rsidR="00840B02" w:rsidRDefault="00840B02" w:rsidP="00840B02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Required:</w:t>
      </w:r>
    </w:p>
    <w:p w14:paraId="05B43BCA" w14:textId="4AD11AC7" w:rsidR="00233E64" w:rsidRDefault="00840B02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>
        <w:rPr>
          <w:rStyle w:val="Forte"/>
          <w:rFonts w:ascii="Segoe UI" w:hAnsi="Segoe UI" w:cs="Segoe UI"/>
          <w:color w:val="24292E"/>
        </w:rPr>
        <w:t>Data Para</w:t>
      </w:r>
      <w:r w:rsidR="00233E64"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lient_id</w:t>
      </w:r>
    </w:p>
    <w:p w14:paraId="1D6FC1AE" w14:textId="18036736" w:rsidR="00233E64" w:rsidRPr="00233E64" w:rsidRDefault="00233E64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 xml:space="preserve">  </w:t>
      </w:r>
      <w:r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 xml:space="preserve">      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taurantTable_id</w:t>
      </w:r>
    </w:p>
    <w:p w14:paraId="6365F36B" w14:textId="5D74B50B" w:rsidR="00233E64" w:rsidRPr="00233E64" w:rsidRDefault="00233E64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ervation_date</w:t>
      </w:r>
    </w:p>
    <w:p w14:paraId="59384D73" w14:textId="4E378CC1" w:rsidR="00233E64" w:rsidRPr="00233E64" w:rsidRDefault="00233E64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ervation_time</w:t>
      </w:r>
    </w:p>
    <w:p w14:paraId="60001F19" w14:textId="247D5716" w:rsidR="00233E64" w:rsidRPr="00233E64" w:rsidRDefault="00233E64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lient_name</w:t>
      </w:r>
    </w:p>
    <w:p w14:paraId="7FB5F89D" w14:textId="7BDCB957" w:rsidR="00233E64" w:rsidRPr="00233E64" w:rsidRDefault="00233E64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lient_phone</w:t>
      </w:r>
    </w:p>
    <w:p w14:paraId="415D8303" w14:textId="52FD295F" w:rsidR="00840B02" w:rsidRPr="00233E64" w:rsidRDefault="00233E64" w:rsidP="00233E6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33E6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33E6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lient_email</w:t>
      </w:r>
    </w:p>
    <w:p w14:paraId="59CC9BE2" w14:textId="77777777" w:rsidR="00334E2F" w:rsidRPr="00334E2F" w:rsidRDefault="00840B02" w:rsidP="00334E2F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  <w:lang w:val="en-US"/>
        </w:rPr>
      </w:pPr>
      <w:r w:rsidRPr="00BC0C84">
        <w:rPr>
          <w:rStyle w:val="Forte"/>
          <w:rFonts w:ascii="Segoe UI" w:hAnsi="Segoe UI" w:cs="Segoe UI"/>
          <w:color w:val="24292E"/>
          <w:lang w:val="en-US"/>
        </w:rPr>
        <w:t xml:space="preserve">Success Response: </w:t>
      </w:r>
      <w:r w:rsidRPr="00BC0C84">
        <w:rPr>
          <w:rStyle w:val="Forte"/>
          <w:rFonts w:ascii="Segoe UI" w:eastAsia="Times New Roman" w:hAnsi="Segoe UI" w:cs="Segoe UI"/>
          <w:color w:val="24292E"/>
          <w:lang w:val="en-US"/>
        </w:rPr>
        <w:t>Code:</w:t>
      </w:r>
      <w:r w:rsidRPr="00BC0C84">
        <w:rPr>
          <w:rFonts w:ascii="Segoe UI" w:eastAsia="Times New Roman" w:hAnsi="Segoe UI" w:cs="Segoe UI"/>
          <w:color w:val="24292E"/>
          <w:lang w:val="en-US"/>
        </w:rPr>
        <w:t> 200</w:t>
      </w:r>
      <w:r w:rsidR="00BC0C84" w:rsidRPr="00BC0C84">
        <w:rPr>
          <w:rFonts w:ascii="Segoe UI" w:eastAsia="Times New Roman" w:hAnsi="Segoe UI" w:cs="Segoe UI"/>
          <w:color w:val="24292E"/>
          <w:lang w:val="en-US"/>
        </w:rPr>
        <w:t xml:space="preserve"> </w:t>
      </w:r>
      <w:proofErr w:type="gramStart"/>
      <w:r w:rsidR="00BC0C84" w:rsidRPr="00BC0C84">
        <w:rPr>
          <w:rFonts w:ascii="Segoe UI" w:eastAsia="Times New Roman" w:hAnsi="Segoe UI" w:cs="Segoe UI"/>
          <w:color w:val="24292E"/>
          <w:lang w:val="en-US"/>
        </w:rPr>
        <w:t>message</w:t>
      </w:r>
      <w:proofErr w:type="gramEnd"/>
      <w:r w:rsidR="00BC0C84" w:rsidRPr="00BC0C84">
        <w:rPr>
          <w:rFonts w:ascii="Segoe UI" w:eastAsia="Times New Roman" w:hAnsi="Segoe UI" w:cs="Segoe UI"/>
          <w:color w:val="24292E"/>
          <w:lang w:val="en-US"/>
        </w:rPr>
        <w:t>: ‘It</w:t>
      </w:r>
      <w:r w:rsidR="00BC0C84">
        <w:rPr>
          <w:rFonts w:ascii="Segoe UI" w:eastAsia="Times New Roman" w:hAnsi="Segoe UI" w:cs="Segoe UI"/>
          <w:color w:val="24292E"/>
          <w:lang w:val="en-US"/>
        </w:rPr>
        <w:t>em was created</w:t>
      </w:r>
      <w:r w:rsidR="00F46D01">
        <w:rPr>
          <w:rFonts w:ascii="Segoe UI" w:eastAsia="Times New Roman" w:hAnsi="Segoe UI" w:cs="Segoe UI"/>
          <w:color w:val="24292E"/>
          <w:lang w:val="en-US"/>
        </w:rPr>
        <w:t>!</w:t>
      </w:r>
      <w:r w:rsidR="00BC0C84">
        <w:rPr>
          <w:rFonts w:ascii="Segoe UI" w:eastAsia="Times New Roman" w:hAnsi="Segoe UI" w:cs="Segoe UI"/>
          <w:color w:val="24292E"/>
          <w:lang w:val="en-US"/>
        </w:rPr>
        <w:t>’</w:t>
      </w:r>
      <w:r w:rsidR="00334E2F">
        <w:rPr>
          <w:rFonts w:ascii="Segoe UI" w:eastAsia="Times New Roman" w:hAnsi="Segoe UI" w:cs="Segoe UI"/>
          <w:color w:val="24292E"/>
          <w:lang w:val="en-US"/>
        </w:rPr>
        <w:t>~</w:t>
      </w:r>
    </w:p>
    <w:p w14:paraId="78462FFD" w14:textId="198502D2" w:rsidR="00FC2976" w:rsidRPr="00334E2F" w:rsidRDefault="00840B02" w:rsidP="00334E2F">
      <w:pPr>
        <w:pStyle w:val="NormalWeb"/>
        <w:shd w:val="clear" w:color="auto" w:fill="FFFFFF"/>
        <w:spacing w:before="240" w:after="240"/>
        <w:ind w:left="360"/>
        <w:jc w:val="left"/>
        <w:rPr>
          <w:rFonts w:ascii="Segoe UI" w:hAnsi="Segoe UI" w:cs="Segoe UI"/>
          <w:color w:val="24292E"/>
          <w:sz w:val="20"/>
          <w:szCs w:val="20"/>
          <w:lang w:val="en-US"/>
        </w:rPr>
      </w:pPr>
      <w:r w:rsidRPr="00334E2F">
        <w:rPr>
          <w:rStyle w:val="Forte"/>
          <w:rFonts w:ascii="Segoe UI" w:eastAsia="Times New Roman" w:hAnsi="Segoe UI" w:cs="Segoe UI"/>
          <w:color w:val="24292E"/>
          <w:lang w:val="en-US"/>
        </w:rPr>
        <w:t>Content</w:t>
      </w:r>
      <w:r w:rsidRPr="00334E2F">
        <w:rPr>
          <w:color w:val="000000"/>
          <w:lang w:val="en-US"/>
        </w:rPr>
        <w:t xml:space="preserve">: </w:t>
      </w:r>
      <w:r w:rsidR="008A1393" w:rsidRPr="00334E2F">
        <w:rPr>
          <w:rFonts w:ascii="Courier New" w:eastAsia="Times New Roman" w:hAnsi="Courier New" w:cs="Courier New"/>
          <w:color w:val="000000"/>
          <w:sz w:val="20"/>
          <w:szCs w:val="20"/>
          <w:lang w:val="en-US" w:eastAsia="pt-PT"/>
        </w:rPr>
        <w:t>{"client_id":0,"restaurantTable_id":2,"reservation_date":"2021-02-18","reservation_time":"05:10","status":1,"booking_id":1},{"client_id":0,"restaurantTable_id":2,"reservation_date":"2021-02-11","reservation_time":"20:10","status":1,"booking_id":2},{"client_id":0,"restaurantTable_id":2,"reservation_date":"2021-02-18","reservation_time":"17:35","status":1,"booking_id":3},{"client_id":0,"restaurantTable_id":2,"reservation_date":"2021-02-12","reservation_time":"15:18","status":1,"booking_id":4},{"client_id":0,"restaurantTable_id":2,"reservation_date":"2021-02-11","reservation_time":"21:06","status":1,"booking_id":5}],"status":200}</w:t>
      </w:r>
    </w:p>
    <w:p w14:paraId="4FCE6650" w14:textId="64CBC4B5" w:rsidR="00840B02" w:rsidRPr="00FC2976" w:rsidRDefault="00840B02" w:rsidP="00FC2976">
      <w:pPr>
        <w:pStyle w:val="HTMLpr-formatado"/>
        <w:rPr>
          <w:rFonts w:ascii="Courier New" w:eastAsia="Times New Roman" w:hAnsi="Courier New" w:cs="Courier New"/>
          <w:color w:val="000000"/>
          <w:sz w:val="24"/>
          <w:szCs w:val="24"/>
          <w:lang w:val="en-US" w:eastAsia="pt-PT"/>
        </w:rPr>
      </w:pPr>
      <w:proofErr w:type="gramStart"/>
      <w:r w:rsidRPr="00FC2976">
        <w:rPr>
          <w:rStyle w:val="Forte"/>
          <w:rFonts w:ascii="Segoe UI" w:hAnsi="Segoe UI" w:cs="Segoe UI"/>
          <w:color w:val="24292E"/>
          <w:sz w:val="24"/>
          <w:szCs w:val="24"/>
        </w:rPr>
        <w:t>Error Response</w:t>
      </w:r>
      <w:proofErr w:type="gramEnd"/>
      <w:r w:rsidRPr="00FC2976">
        <w:rPr>
          <w:rStyle w:val="Forte"/>
          <w:rFonts w:ascii="Segoe UI" w:hAnsi="Segoe UI" w:cs="Segoe UI"/>
          <w:color w:val="24292E"/>
          <w:sz w:val="24"/>
          <w:szCs w:val="24"/>
        </w:rPr>
        <w:t>:</w:t>
      </w:r>
    </w:p>
    <w:p w14:paraId="3C37DB16" w14:textId="3A578BFF" w:rsidR="00840B02" w:rsidRPr="00F46D01" w:rsidRDefault="00840B02" w:rsidP="00840B02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F46D01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de: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40</w:t>
      </w:r>
      <w:r w:rsid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1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</w:t>
      </w:r>
      <w:r w:rsidR="00BC0C84"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message</w:t>
      </w:r>
      <w:r w:rsidR="00F46D01"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: ‘Failed to </w:t>
      </w:r>
      <w:r w:rsid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create item’</w:t>
      </w:r>
    </w:p>
    <w:p w14:paraId="691A6036" w14:textId="5AF031F9" w:rsidR="00840B02" w:rsidRPr="00BC0C84" w:rsidRDefault="005B53DF" w:rsidP="00BC0C84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Forte"/>
          <w:rFonts w:ascii="Segoe UI" w:eastAsiaTheme="minorHAnsi" w:hAnsi="Segoe UI" w:cs="Segoe UI"/>
          <w:b w:val="0"/>
          <w:bCs w:val="0"/>
          <w:color w:val="24292E"/>
        </w:rPr>
      </w:pPr>
      <w:r w:rsidRPr="00F46D01">
        <w:rPr>
          <w:rStyle w:val="Forte"/>
          <w:rFonts w:ascii="Segoe UI" w:eastAsia="Times New Roman" w:hAnsi="Segoe UI" w:cs="Segoe UI"/>
          <w:color w:val="24292E"/>
          <w:lang w:val="en-US"/>
        </w:rPr>
        <w:t xml:space="preserve"> </w:t>
      </w:r>
      <w:r>
        <w:rPr>
          <w:rStyle w:val="Forte"/>
          <w:rFonts w:ascii="Segoe UI" w:hAnsi="Segoe UI" w:cs="Segoe UI"/>
          <w:color w:val="24292E"/>
        </w:rPr>
        <w:t>Sample Call:</w:t>
      </w:r>
    </w:p>
    <w:p w14:paraId="3DE93222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etch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base_api_url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bookings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{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ode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cors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ethod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POST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ody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JSON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ingify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C0C84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reques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headers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ew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4EC9B0"/>
          <w:sz w:val="21"/>
          <w:szCs w:val="21"/>
          <w:lang w:val="en-US" w:eastAsia="pt-PT"/>
        </w:rPr>
        <w:t>Headers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{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content-type'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: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application/json'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}) })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(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{</w:t>
      </w:r>
    </w:p>
    <w:p w14:paraId="363507E3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er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Success on Booking!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B7C5886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consol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log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proofErr w:type="gramEnd"/>
      <w:r w:rsidRPr="00BC0C8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Booking Emitted ::: 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</w:t>
      </w:r>
    </w:p>
    <w:p w14:paraId="5C5CC3FA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}</w:t>
      </w:r>
      <w:proofErr w:type="gramStart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atch</w:t>
      </w:r>
      <w:proofErr w:type="gramEnd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(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error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{</w:t>
      </w:r>
    </w:p>
    <w:p w14:paraId="6DD7299B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onsole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og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Failed to emit booking ::: 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BC0C8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error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2640CB3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ert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Failed to create booking!"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34836BA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  <w:proofErr w:type="gramStart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finally</w:t>
      </w:r>
      <w:proofErr w:type="gramEnd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() </w:t>
      </w:r>
      <w:r w:rsidRPr="00BC0C8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{</w:t>
      </w:r>
    </w:p>
    <w:p w14:paraId="04682F40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$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#make-reservation-modal"</w:t>
      </w:r>
      <w:proofErr w:type="gramStart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.</w:t>
      </w:r>
      <w:r w:rsidRPr="00BC0C8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odal</w:t>
      </w:r>
      <w:proofErr w:type="gramEnd"/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C0C8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hide'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BE96E24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);</w:t>
      </w:r>
    </w:p>
    <w:p w14:paraId="353314EA" w14:textId="77777777" w:rsidR="00BC0C84" w:rsidRPr="00BC0C84" w:rsidRDefault="00BC0C84" w:rsidP="00BC0C84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C0C8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536FE10D" w14:textId="77777777" w:rsidR="00840B02" w:rsidRDefault="00840B02" w:rsidP="00840B02">
      <w:pPr>
        <w:pStyle w:val="HTMLpr-formatado"/>
        <w:rPr>
          <w:color w:val="000000"/>
        </w:rPr>
      </w:pPr>
    </w:p>
    <w:p w14:paraId="41655A3B" w14:textId="2772517F" w:rsidR="00D573E2" w:rsidRDefault="00F46D01" w:rsidP="00840B02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  <w:r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>GetRestaurantTable</w:t>
      </w:r>
    </w:p>
    <w:p w14:paraId="6949AE2D" w14:textId="12706B28" w:rsidR="00F46D01" w:rsidRDefault="00F46D01" w:rsidP="00F46D01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 as mesas dos rest</w:t>
      </w:r>
      <w:r w:rsidR="00334E2F">
        <w:rPr>
          <w:rFonts w:ascii="Segoe UI" w:hAnsi="Segoe UI" w:cs="Segoe UI"/>
          <w:color w:val="24292E"/>
        </w:rPr>
        <w:t>a</w:t>
      </w:r>
      <w:r>
        <w:rPr>
          <w:rFonts w:ascii="Segoe UI" w:hAnsi="Segoe UI" w:cs="Segoe UI"/>
          <w:color w:val="24292E"/>
        </w:rPr>
        <w:t>urantes</w:t>
      </w:r>
    </w:p>
    <w:p w14:paraId="4AABE0FE" w14:textId="75343D5C" w:rsidR="00F46D01" w:rsidRPr="002D4B62" w:rsidRDefault="00F46D01" w:rsidP="00F46D0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</w:t>
      </w:r>
      <w:r>
        <w:rPr>
          <w:rStyle w:val="Forte"/>
          <w:rFonts w:ascii="Segoe UI" w:hAnsi="Segoe UI" w:cs="Segoe UI"/>
          <w:b w:val="0"/>
          <w:bCs w:val="0"/>
          <w:color w:val="24292E"/>
        </w:rPr>
        <w:t xml:space="preserve">: </w:t>
      </w:r>
      <w:r w:rsidR="00334E2F" w:rsidRPr="00334E2F">
        <w:rPr>
          <w:rStyle w:val="Forte"/>
          <w:rFonts w:ascii="Segoe UI" w:hAnsi="Segoe UI" w:cs="Segoe UI"/>
          <w:b w:val="0"/>
          <w:color w:val="24292E"/>
        </w:rPr>
        <w:t>api/tables</w:t>
      </w:r>
    </w:p>
    <w:p w14:paraId="3EE358A6" w14:textId="6EFF6F4E" w:rsidR="00F46D01" w:rsidRPr="002D4B62" w:rsidRDefault="00F46D01" w:rsidP="00F46D0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 w:rsidR="00D459B9">
        <w:rPr>
          <w:rStyle w:val="CdigoHTML"/>
          <w:rFonts w:ascii="Consolas" w:eastAsiaTheme="minorEastAsia" w:hAnsi="Consolas"/>
          <w:color w:val="24292E"/>
          <w:sz w:val="24"/>
          <w:szCs w:val="24"/>
        </w:rPr>
        <w:t>Get</w:t>
      </w:r>
    </w:p>
    <w:p w14:paraId="32CCB31E" w14:textId="77777777" w:rsidR="00F46D01" w:rsidRDefault="00F46D01" w:rsidP="00F46D0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 Params</w:t>
      </w:r>
      <w:r>
        <w:rPr>
          <w:rStyle w:val="Forte"/>
          <w:rFonts w:ascii="Segoe UI" w:hAnsi="Segoe UI" w:cs="Segoe UI"/>
          <w:color w:val="24292E"/>
        </w:rPr>
        <w:tab/>
      </w:r>
    </w:p>
    <w:p w14:paraId="7200656E" w14:textId="17840AB1" w:rsidR="00F46D01" w:rsidRPr="00FC2976" w:rsidRDefault="00F46D01" w:rsidP="00F46D01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Required:</w:t>
      </w:r>
      <w:r w:rsidR="00FC2976">
        <w:rPr>
          <w:rStyle w:val="Forte"/>
          <w:rFonts w:ascii="Segoe UI" w:hAnsi="Segoe UI" w:cs="Segoe UI"/>
          <w:color w:val="24292E"/>
        </w:rPr>
        <w:t xml:space="preserve"> </w:t>
      </w:r>
      <w:r w:rsidR="00833AE7">
        <w:rPr>
          <w:rStyle w:val="Forte"/>
          <w:rFonts w:ascii="Segoe UI" w:hAnsi="Segoe UI" w:cs="Segoe UI"/>
          <w:b w:val="0"/>
          <w:bCs w:val="0"/>
          <w:color w:val="24292E"/>
        </w:rPr>
        <w:t>None</w:t>
      </w:r>
      <w:r w:rsidR="00FC2976">
        <w:rPr>
          <w:rStyle w:val="Forte"/>
          <w:rFonts w:ascii="Segoe UI" w:hAnsi="Segoe UI" w:cs="Segoe UI"/>
          <w:b w:val="0"/>
          <w:bCs w:val="0"/>
          <w:color w:val="24292E"/>
        </w:rPr>
        <w:t xml:space="preserve"> </w:t>
      </w:r>
    </w:p>
    <w:p w14:paraId="14401D82" w14:textId="20DCF247" w:rsidR="00F46D01" w:rsidRPr="00C02EA4" w:rsidRDefault="00F46D01" w:rsidP="00F46D0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 xml:space="preserve">: </w:t>
      </w:r>
      <w:r w:rsidR="00FC2976">
        <w:rPr>
          <w:rFonts w:ascii="Segoe UI" w:hAnsi="Segoe UI" w:cs="Segoe UI"/>
          <w:color w:val="24292E"/>
        </w:rPr>
        <w:t>None</w:t>
      </w:r>
    </w:p>
    <w:p w14:paraId="7AB8B11B" w14:textId="4428204B" w:rsidR="00F46D01" w:rsidRPr="00BC0C84" w:rsidRDefault="00F46D01" w:rsidP="00F46D01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  <w:lang w:val="en-US"/>
        </w:rPr>
      </w:pPr>
      <w:r w:rsidRPr="00BC0C84">
        <w:rPr>
          <w:rStyle w:val="Forte"/>
          <w:rFonts w:ascii="Segoe UI" w:hAnsi="Segoe UI" w:cs="Segoe UI"/>
          <w:color w:val="24292E"/>
          <w:lang w:val="en-US"/>
        </w:rPr>
        <w:t xml:space="preserve">Success Response: </w:t>
      </w:r>
      <w:r w:rsidRPr="00BC0C84">
        <w:rPr>
          <w:rStyle w:val="Forte"/>
          <w:rFonts w:ascii="Segoe UI" w:eastAsia="Times New Roman" w:hAnsi="Segoe UI" w:cs="Segoe UI"/>
          <w:color w:val="24292E"/>
          <w:lang w:val="en-US"/>
        </w:rPr>
        <w:t>Code:</w:t>
      </w:r>
      <w:r w:rsidRPr="00BC0C84">
        <w:rPr>
          <w:rFonts w:ascii="Segoe UI" w:eastAsia="Times New Roman" w:hAnsi="Segoe UI" w:cs="Segoe UI"/>
          <w:color w:val="24292E"/>
          <w:lang w:val="en-US"/>
        </w:rPr>
        <w:t xml:space="preserve"> 200 </w:t>
      </w:r>
      <w:proofErr w:type="gramStart"/>
      <w:r w:rsidRPr="00BC0C84">
        <w:rPr>
          <w:rFonts w:ascii="Segoe UI" w:eastAsia="Times New Roman" w:hAnsi="Segoe UI" w:cs="Segoe UI"/>
          <w:color w:val="24292E"/>
          <w:lang w:val="en-US"/>
        </w:rPr>
        <w:t>message</w:t>
      </w:r>
      <w:proofErr w:type="gramEnd"/>
      <w:r w:rsidRPr="00BC0C84">
        <w:rPr>
          <w:rFonts w:ascii="Segoe UI" w:eastAsia="Times New Roman" w:hAnsi="Segoe UI" w:cs="Segoe UI"/>
          <w:color w:val="24292E"/>
          <w:lang w:val="en-US"/>
        </w:rPr>
        <w:t>: ‘</w:t>
      </w:r>
      <w:r w:rsidR="00FC2976">
        <w:rPr>
          <w:rFonts w:ascii="Segoe UI" w:eastAsia="Times New Roman" w:hAnsi="Segoe UI" w:cs="Segoe UI"/>
          <w:color w:val="24292E"/>
          <w:lang w:val="en-US"/>
        </w:rPr>
        <w:t>Array«Items» return successfully!</w:t>
      </w:r>
      <w:r>
        <w:rPr>
          <w:rFonts w:ascii="Segoe UI" w:eastAsia="Times New Roman" w:hAnsi="Segoe UI" w:cs="Segoe UI"/>
          <w:color w:val="24292E"/>
          <w:lang w:val="en-US"/>
        </w:rPr>
        <w:t>’</w:t>
      </w:r>
    </w:p>
    <w:p w14:paraId="77901969" w14:textId="308E7FAD" w:rsidR="00FC2976" w:rsidRDefault="00FC2976" w:rsidP="00FC2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lang w:val="en-US" w:eastAsia="pt-PT"/>
        </w:rPr>
      </w:pPr>
      <w:r w:rsidRPr="008A1393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ntent</w:t>
      </w:r>
      <w:r w:rsidRPr="008A1393">
        <w:rPr>
          <w:color w:val="000000"/>
          <w:lang w:val="en-US"/>
        </w:rPr>
        <w:t>:</w:t>
      </w:r>
      <w:r>
        <w:rPr>
          <w:color w:val="000000"/>
          <w:lang w:val="en-US"/>
        </w:rPr>
        <w:t xml:space="preserve"> </w:t>
      </w:r>
      <w:r w:rsidRPr="00FC2976">
        <w:rPr>
          <w:rFonts w:ascii="Courier New" w:eastAsia="Times New Roman" w:hAnsi="Courier New" w:cs="Courier New"/>
          <w:color w:val="000000"/>
          <w:lang w:val="en-US" w:eastAsia="pt-PT"/>
        </w:rPr>
        <w:t>{"restaurantTable_id":1,"nickname":"ScoopDough","ref":0,"max_occupation":100,"min_occupation":50,"description":"Mesas ao ar livre, Lugares sentados, Aceita cartão de crédito, Pagamentos digitais.","location":0,"status":"","restaurant_id":"2"},{"restaurantTable_id":2,"nickname":"Dote","ref":1,"max_occupation":100,"min_occupation":2,"description":"","location":0,"status":"","restaurant_id":"1"}],"status":200}</w:t>
      </w:r>
    </w:p>
    <w:p w14:paraId="65C4DAA0" w14:textId="4C041C1B" w:rsidR="00FC2976" w:rsidRDefault="00FC2976" w:rsidP="00FC2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000000"/>
          <w:lang w:val="en-US" w:eastAsia="pt-PT"/>
        </w:rPr>
      </w:pPr>
    </w:p>
    <w:p w14:paraId="0DF64170" w14:textId="77777777" w:rsidR="00FC2976" w:rsidRPr="00FC2976" w:rsidRDefault="00FC2976" w:rsidP="00FC2976">
      <w:pPr>
        <w:pStyle w:val="HTMLpr-formatado"/>
        <w:rPr>
          <w:rFonts w:ascii="Courier New" w:eastAsia="Times New Roman" w:hAnsi="Courier New" w:cs="Courier New"/>
          <w:color w:val="000000"/>
          <w:sz w:val="24"/>
          <w:szCs w:val="24"/>
          <w:lang w:val="en-US" w:eastAsia="pt-PT"/>
        </w:rPr>
      </w:pPr>
      <w:proofErr w:type="gramStart"/>
      <w:r w:rsidRPr="00FC2976">
        <w:rPr>
          <w:rStyle w:val="Forte"/>
          <w:rFonts w:ascii="Segoe UI" w:hAnsi="Segoe UI" w:cs="Segoe UI"/>
          <w:color w:val="24292E"/>
          <w:sz w:val="24"/>
          <w:szCs w:val="24"/>
        </w:rPr>
        <w:t>Error Response</w:t>
      </w:r>
      <w:proofErr w:type="gramEnd"/>
      <w:r w:rsidRPr="00FC2976">
        <w:rPr>
          <w:rStyle w:val="Forte"/>
          <w:rFonts w:ascii="Segoe UI" w:hAnsi="Segoe UI" w:cs="Segoe UI"/>
          <w:color w:val="24292E"/>
          <w:sz w:val="24"/>
          <w:szCs w:val="24"/>
        </w:rPr>
        <w:t>:</w:t>
      </w:r>
    </w:p>
    <w:p w14:paraId="3B391A4A" w14:textId="5B4579A8" w:rsidR="00FC2976" w:rsidRPr="00F46D01" w:rsidRDefault="00FC2976" w:rsidP="00FC2976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F46D01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de: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40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1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message: ‘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’</w:t>
      </w:r>
      <w:r w:rsidRPr="00FC297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Failed to return list of items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”</w:t>
      </w:r>
    </w:p>
    <w:p w14:paraId="18B24FFE" w14:textId="59729849" w:rsidR="00FC2976" w:rsidRPr="00FC2976" w:rsidRDefault="00FC2976" w:rsidP="00FC2976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Forte"/>
          <w:rFonts w:ascii="Segoe UI" w:eastAsiaTheme="minorHAnsi" w:hAnsi="Segoe UI" w:cs="Segoe UI"/>
          <w:b w:val="0"/>
          <w:bCs w:val="0"/>
          <w:color w:val="24292E"/>
        </w:rPr>
      </w:pPr>
      <w:r w:rsidRPr="00F46D01">
        <w:rPr>
          <w:rStyle w:val="Forte"/>
          <w:rFonts w:ascii="Segoe UI" w:eastAsia="Times New Roman" w:hAnsi="Segoe UI" w:cs="Segoe UI"/>
          <w:color w:val="24292E"/>
          <w:lang w:val="en-US"/>
        </w:rPr>
        <w:t xml:space="preserve"> </w:t>
      </w:r>
      <w:r>
        <w:rPr>
          <w:rStyle w:val="Forte"/>
          <w:rFonts w:ascii="Segoe UI" w:hAnsi="Segoe UI" w:cs="Segoe UI"/>
          <w:color w:val="24292E"/>
        </w:rPr>
        <w:t>Sample Call:</w:t>
      </w:r>
    </w:p>
    <w:p w14:paraId="23BF59FE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FC2976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await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proofErr w:type="gramStart"/>
      <w:r w:rsidRPr="00FC297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etch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proofErr w:type="gramEnd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base_api_url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/tables/restaurant/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r w:rsidRPr="00FC297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id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{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ode: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cors"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ethod: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GET"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}).</w:t>
      </w:r>
      <w:r w:rsidRPr="00FC297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FC297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json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).</w:t>
      </w:r>
      <w:r w:rsidRPr="00FC297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(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pons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{</w:t>
      </w:r>
    </w:p>
    <w:p w14:paraId="7EEC3B4A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taurant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[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tables"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] = </w:t>
      </w:r>
      <w:proofErr w:type="gramStart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proofErr w:type="gramEnd"/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47AB73CD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let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_tables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proofErr w:type="gramStart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proofErr w:type="gramEnd"/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17866B4C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let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_templat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``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1ACF04B3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_</w:t>
      </w:r>
      <w:proofErr w:type="gramStart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tables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FC2976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forEach</w:t>
      </w:r>
      <w:proofErr w:type="gramEnd"/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(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tabl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{</w:t>
      </w:r>
    </w:p>
    <w:p w14:paraId="12F40273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templat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= 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&lt;option value='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proofErr w:type="gramStart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abl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taurantTable</w:t>
      </w:r>
      <w:proofErr w:type="gramEnd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id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&gt;Mesa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abl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in_occuptation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 -&gt; 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abl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ax_occupation</w:t>
      </w:r>
      <w:r w:rsidRPr="00FC297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 Lugares&lt;/option&gt;`</w:t>
      </w:r>
    </w:p>
    <w:p w14:paraId="360EAAD4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);</w:t>
      </w:r>
    </w:p>
    <w:p w14:paraId="6BBC5191" w14:textId="77777777" w:rsidR="00FC2976" w:rsidRPr="00FC2976" w:rsidRDefault="00FC2976" w:rsidP="00FC297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proofErr w:type="gramStart"/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ocument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FC297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getElementById</w:t>
      </w:r>
      <w:proofErr w:type="gramEnd"/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FC297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mr-table-selector"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.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nnerHTML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FC297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template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65FA217" w14:textId="6BCB8E17" w:rsidR="00B00DAA" w:rsidRPr="00B511C6" w:rsidRDefault="00FC2976" w:rsidP="008A2607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FC297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);</w:t>
      </w:r>
    </w:p>
    <w:p w14:paraId="131162C9" w14:textId="77777777" w:rsidR="00BB14F3" w:rsidRDefault="00BB14F3" w:rsidP="00B00DAA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</w:p>
    <w:p w14:paraId="42B46078" w14:textId="77777777" w:rsidR="00BB14F3" w:rsidRDefault="00BB14F3" w:rsidP="00B00DAA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</w:p>
    <w:p w14:paraId="34F2438A" w14:textId="77777777" w:rsidR="00BB14F3" w:rsidRDefault="00BB14F3" w:rsidP="00B00DAA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</w:p>
    <w:p w14:paraId="260D7DC6" w14:textId="1CE5BF8D" w:rsidR="00B00DAA" w:rsidRDefault="00B00DAA" w:rsidP="00B00DAA">
      <w:pPr>
        <w:pStyle w:val="Ttulo2"/>
        <w:pBdr>
          <w:bottom w:val="single" w:sz="6" w:space="4" w:color="EAECEF"/>
        </w:pBdr>
        <w:shd w:val="clear" w:color="auto" w:fill="FFFFFF"/>
        <w:spacing w:after="240"/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</w:pPr>
      <w:r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lastRenderedPageBreak/>
        <w:t>Get_Search</w:t>
      </w:r>
      <w:r>
        <w:rPr>
          <w:rStyle w:val="Forte"/>
          <w:rFonts w:ascii="Segoe UI" w:hAnsi="Segoe UI" w:cs="Segoe UI"/>
          <w:b/>
          <w:bCs/>
          <w:color w:val="24292E"/>
          <w:sz w:val="30"/>
          <w:szCs w:val="30"/>
        </w:rPr>
        <w:t>Restaurant</w:t>
      </w:r>
    </w:p>
    <w:p w14:paraId="5AEBFA1D" w14:textId="6525E07A" w:rsidR="00B00DAA" w:rsidRDefault="00B00DAA" w:rsidP="00B00DAA">
      <w:pPr>
        <w:pStyle w:val="NormalWeb"/>
        <w:shd w:val="clear" w:color="auto" w:fill="FFFFFF"/>
        <w:spacing w:after="240"/>
        <w:rPr>
          <w:rFonts w:ascii="Segoe UI" w:eastAsiaTheme="minorHAnsi" w:hAnsi="Segoe UI" w:cs="Segoe UI"/>
          <w:color w:val="24292E"/>
        </w:rPr>
      </w:pPr>
      <w:r>
        <w:rPr>
          <w:rFonts w:ascii="Segoe UI" w:hAnsi="Segoe UI" w:cs="Segoe UI"/>
          <w:color w:val="24292E"/>
        </w:rPr>
        <w:t>Retorna</w:t>
      </w:r>
      <w:r>
        <w:rPr>
          <w:rFonts w:ascii="Segoe UI" w:hAnsi="Segoe UI" w:cs="Segoe UI"/>
          <w:color w:val="24292E"/>
        </w:rPr>
        <w:t xml:space="preserve"> todos os restaurantes que inclua o texto pesquisado pelo utilizador</w:t>
      </w:r>
    </w:p>
    <w:p w14:paraId="29E71622" w14:textId="3D073D56" w:rsidR="00B00DAA" w:rsidRPr="00B511C6" w:rsidRDefault="00B00DAA" w:rsidP="00B00DAA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  <w:lang w:val="en-US"/>
        </w:rPr>
      </w:pPr>
      <w:r w:rsidRPr="00B511C6">
        <w:rPr>
          <w:rStyle w:val="Forte"/>
          <w:rFonts w:ascii="Segoe UI" w:hAnsi="Segoe UI" w:cs="Segoe UI"/>
          <w:color w:val="24292E"/>
          <w:lang w:val="en-US"/>
        </w:rPr>
        <w:t>URL</w:t>
      </w:r>
      <w:r w:rsidRPr="00B511C6">
        <w:rPr>
          <w:rStyle w:val="Forte"/>
          <w:rFonts w:ascii="Segoe UI" w:hAnsi="Segoe UI" w:cs="Segoe UI"/>
          <w:b w:val="0"/>
          <w:bCs w:val="0"/>
          <w:color w:val="24292E"/>
          <w:lang w:val="en-US"/>
        </w:rPr>
        <w:t xml:space="preserve">: </w:t>
      </w:r>
      <w:r w:rsidR="00B511C6" w:rsidRPr="00B511C6">
        <w:rPr>
          <w:rStyle w:val="Forte"/>
          <w:rFonts w:ascii="Segoe UI" w:hAnsi="Segoe UI" w:cs="Segoe UI"/>
          <w:b w:val="0"/>
          <w:color w:val="24292E"/>
          <w:lang w:val="en-US"/>
        </w:rPr>
        <w:t>api/restaurants/search</w:t>
      </w:r>
      <w:proofErr w:type="gramStart"/>
      <w:r w:rsidR="00B511C6" w:rsidRPr="00B511C6">
        <w:rPr>
          <w:rStyle w:val="Forte"/>
          <w:rFonts w:ascii="Segoe UI" w:hAnsi="Segoe UI" w:cs="Segoe UI"/>
          <w:b w:val="0"/>
          <w:color w:val="24292E"/>
          <w:lang w:val="en-US"/>
        </w:rPr>
        <w:t>/</w:t>
      </w:r>
      <w:r w:rsidR="00B511C6">
        <w:rPr>
          <w:rStyle w:val="Forte"/>
          <w:rFonts w:ascii="Segoe UI" w:hAnsi="Segoe UI" w:cs="Segoe UI"/>
          <w:b w:val="0"/>
          <w:color w:val="24292E"/>
          <w:lang w:val="en-US"/>
        </w:rPr>
        <w:t>:search</w:t>
      </w:r>
      <w:proofErr w:type="gramEnd"/>
      <w:r w:rsidR="00B511C6" w:rsidRPr="00B511C6">
        <w:rPr>
          <w:rStyle w:val="Forte"/>
          <w:rFonts w:ascii="Segoe UI" w:hAnsi="Segoe UI" w:cs="Segoe UI"/>
          <w:b w:val="0"/>
          <w:color w:val="24292E"/>
          <w:lang w:val="en-US"/>
        </w:rPr>
        <w:t>/</w:t>
      </w:r>
      <w:r w:rsidR="00B511C6">
        <w:rPr>
          <w:rStyle w:val="Forte"/>
          <w:rFonts w:ascii="Segoe UI" w:hAnsi="Segoe UI" w:cs="Segoe UI"/>
          <w:b w:val="0"/>
          <w:color w:val="24292E"/>
          <w:lang w:val="en-US"/>
        </w:rPr>
        <w:t>:location</w:t>
      </w:r>
    </w:p>
    <w:p w14:paraId="2148E9E6" w14:textId="77777777" w:rsidR="00B00DAA" w:rsidRPr="002D4B62" w:rsidRDefault="00B00DAA" w:rsidP="00B00DAA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Method:</w:t>
      </w:r>
      <w:r>
        <w:rPr>
          <w:rFonts w:ascii="Segoe UI" w:hAnsi="Segoe UI" w:cs="Segoe UI"/>
          <w:color w:val="24292E"/>
        </w:rPr>
        <w:t xml:space="preserve"> </w:t>
      </w:r>
      <w:r>
        <w:rPr>
          <w:rStyle w:val="CdigoHTML"/>
          <w:rFonts w:ascii="Consolas" w:eastAsiaTheme="minorEastAsia" w:hAnsi="Consolas"/>
          <w:color w:val="24292E"/>
          <w:sz w:val="24"/>
          <w:szCs w:val="24"/>
        </w:rPr>
        <w:t>Get</w:t>
      </w:r>
    </w:p>
    <w:p w14:paraId="0541E457" w14:textId="77777777" w:rsidR="00B00DAA" w:rsidRDefault="00B00DAA" w:rsidP="00B00DAA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URL Params</w:t>
      </w:r>
      <w:r>
        <w:rPr>
          <w:rStyle w:val="Forte"/>
          <w:rFonts w:ascii="Segoe UI" w:hAnsi="Segoe UI" w:cs="Segoe UI"/>
          <w:color w:val="24292E"/>
        </w:rPr>
        <w:tab/>
      </w:r>
    </w:p>
    <w:p w14:paraId="4BE19188" w14:textId="77777777" w:rsidR="00B00DAA" w:rsidRPr="00FC2976" w:rsidRDefault="00B00DAA" w:rsidP="00B00DAA">
      <w:pPr>
        <w:pStyle w:val="NormalWeb"/>
        <w:shd w:val="clear" w:color="auto" w:fill="FFFFFF"/>
        <w:spacing w:before="240" w:after="240"/>
        <w:ind w:left="720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 xml:space="preserve">Required: </w:t>
      </w:r>
      <w:r>
        <w:rPr>
          <w:rStyle w:val="Forte"/>
          <w:rFonts w:ascii="Segoe UI" w:hAnsi="Segoe UI" w:cs="Segoe UI"/>
          <w:b w:val="0"/>
          <w:bCs w:val="0"/>
          <w:color w:val="24292E"/>
        </w:rPr>
        <w:t xml:space="preserve">None </w:t>
      </w:r>
    </w:p>
    <w:p w14:paraId="2798E387" w14:textId="77777777" w:rsidR="00B00DAA" w:rsidRPr="00C02EA4" w:rsidRDefault="00B00DAA" w:rsidP="00B00DAA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Fonts w:ascii="Segoe UI" w:hAnsi="Segoe UI" w:cs="Segoe UI"/>
          <w:color w:val="24292E"/>
        </w:rPr>
      </w:pPr>
      <w:r>
        <w:rPr>
          <w:rStyle w:val="Forte"/>
          <w:rFonts w:ascii="Segoe UI" w:hAnsi="Segoe UI" w:cs="Segoe UI"/>
          <w:color w:val="24292E"/>
        </w:rPr>
        <w:t>Data Params</w:t>
      </w:r>
      <w:r>
        <w:rPr>
          <w:rFonts w:ascii="Segoe UI" w:hAnsi="Segoe UI" w:cs="Segoe UI"/>
          <w:color w:val="24292E"/>
        </w:rPr>
        <w:t>: None</w:t>
      </w:r>
    </w:p>
    <w:p w14:paraId="32A37297" w14:textId="37FB6E94" w:rsidR="00B511C6" w:rsidRPr="00B511C6" w:rsidRDefault="00B00DAA" w:rsidP="005E307E">
      <w:pPr>
        <w:pStyle w:val="NormalWeb"/>
        <w:numPr>
          <w:ilvl w:val="0"/>
          <w:numId w:val="1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/>
        <w:jc w:val="left"/>
        <w:rPr>
          <w:rFonts w:ascii="Courier New" w:eastAsia="Times New Roman" w:hAnsi="Courier New" w:cs="Courier New"/>
          <w:color w:val="000000"/>
          <w:lang w:val="en-US" w:eastAsia="pt-PT"/>
        </w:rPr>
      </w:pPr>
      <w:r w:rsidRPr="00B511C6">
        <w:rPr>
          <w:rStyle w:val="Forte"/>
          <w:rFonts w:ascii="Segoe UI" w:hAnsi="Segoe UI" w:cs="Segoe UI"/>
          <w:color w:val="24292E"/>
          <w:lang w:val="en-US"/>
        </w:rPr>
        <w:t xml:space="preserve">Success Response: </w:t>
      </w:r>
      <w:r w:rsidRPr="00B511C6">
        <w:rPr>
          <w:rStyle w:val="Forte"/>
          <w:rFonts w:ascii="Segoe UI" w:eastAsia="Times New Roman" w:hAnsi="Segoe UI" w:cs="Segoe UI"/>
          <w:color w:val="24292E"/>
          <w:lang w:val="en-US"/>
        </w:rPr>
        <w:t>Code:</w:t>
      </w:r>
      <w:r w:rsidRPr="00B511C6">
        <w:rPr>
          <w:rFonts w:ascii="Segoe UI" w:eastAsia="Times New Roman" w:hAnsi="Segoe UI" w:cs="Segoe UI"/>
          <w:color w:val="24292E"/>
          <w:lang w:val="en-US"/>
        </w:rPr>
        <w:t xml:space="preserve"> 200 </w:t>
      </w:r>
      <w:proofErr w:type="gramStart"/>
      <w:r w:rsidR="00B511C6" w:rsidRPr="00B511C6">
        <w:rPr>
          <w:rFonts w:ascii="Segoe UI" w:eastAsia="Times New Roman" w:hAnsi="Segoe UI" w:cs="Segoe UI"/>
          <w:color w:val="24292E"/>
          <w:lang w:val="en-US"/>
        </w:rPr>
        <w:t>message</w:t>
      </w:r>
      <w:proofErr w:type="gramEnd"/>
      <w:r w:rsidR="00B511C6" w:rsidRPr="00B511C6">
        <w:rPr>
          <w:rFonts w:ascii="Segoe UI" w:eastAsia="Times New Roman" w:hAnsi="Segoe UI" w:cs="Segoe UI"/>
          <w:color w:val="24292E"/>
          <w:lang w:val="en-US"/>
        </w:rPr>
        <w:t>:</w:t>
      </w:r>
      <w:r w:rsidR="00B511C6">
        <w:rPr>
          <w:rFonts w:ascii="Segoe UI" w:eastAsia="Times New Roman" w:hAnsi="Segoe UI" w:cs="Segoe UI"/>
          <w:color w:val="24292E"/>
          <w:lang w:val="en-US"/>
        </w:rPr>
        <w:t xml:space="preserve"> ‘</w:t>
      </w:r>
      <w:r w:rsidR="00B511C6" w:rsidRPr="00B511C6">
        <w:rPr>
          <w:rFonts w:ascii="Segoe UI" w:eastAsia="Times New Roman" w:hAnsi="Segoe UI" w:cs="Segoe UI"/>
          <w:color w:val="24292E"/>
          <w:lang w:val="en-US"/>
        </w:rPr>
        <w:t>Array&lt;Items&gt; returned successfully!</w:t>
      </w:r>
      <w:r w:rsidR="00B511C6">
        <w:rPr>
          <w:rFonts w:ascii="Segoe UI" w:eastAsia="Times New Roman" w:hAnsi="Segoe UI" w:cs="Segoe UI"/>
          <w:color w:val="24292E"/>
          <w:lang w:val="en-US"/>
        </w:rPr>
        <w:t>’</w:t>
      </w:r>
    </w:p>
    <w:p w14:paraId="356EF0D9" w14:textId="77777777" w:rsidR="00B511C6" w:rsidRDefault="00B511C6" w:rsidP="00B511C6">
      <w:pPr>
        <w:pStyle w:val="HTMLpr-formatado"/>
        <w:rPr>
          <w:rStyle w:val="Forte"/>
          <w:rFonts w:ascii="Segoe UI" w:eastAsia="Times New Roman" w:hAnsi="Segoe UI" w:cs="Segoe UI"/>
          <w:color w:val="24292E"/>
          <w:sz w:val="24"/>
          <w:szCs w:val="24"/>
        </w:rPr>
      </w:pPr>
    </w:p>
    <w:p w14:paraId="2F065A3A" w14:textId="1F680C36" w:rsidR="00B00DAA" w:rsidRPr="00B511C6" w:rsidRDefault="00B00DAA" w:rsidP="00B511C6">
      <w:pPr>
        <w:pStyle w:val="HTMLpr-formatado"/>
        <w:rPr>
          <w:rFonts w:ascii="Courier New" w:eastAsia="Times New Roman" w:hAnsi="Courier New" w:cs="Courier New"/>
          <w:color w:val="000000"/>
          <w:lang w:eastAsia="pt-PT"/>
        </w:rPr>
      </w:pPr>
      <w:r w:rsidRPr="00B511C6">
        <w:rPr>
          <w:rStyle w:val="Forte"/>
          <w:rFonts w:ascii="Segoe UI" w:eastAsia="Times New Roman" w:hAnsi="Segoe UI" w:cs="Segoe UI"/>
          <w:color w:val="24292E"/>
          <w:sz w:val="24"/>
          <w:szCs w:val="24"/>
        </w:rPr>
        <w:t>Content</w:t>
      </w:r>
      <w:r w:rsidRPr="00B511C6">
        <w:rPr>
          <w:color w:val="000000"/>
        </w:rPr>
        <w:t xml:space="preserve">: </w:t>
      </w:r>
      <w:r w:rsidR="00B511C6" w:rsidRPr="00B511C6">
        <w:rPr>
          <w:rFonts w:ascii="Courier New" w:eastAsia="Times New Roman" w:hAnsi="Courier New" w:cs="Courier New"/>
          <w:color w:val="000000"/>
          <w:lang w:eastAsia="pt-PT"/>
        </w:rPr>
        <w:t>{"restaurant_id":1,"title":"Dote","address":" Rua Barata Salgueiro 37A, 1250-042 Lisboa","coordinates":"13.2365393,-8.81935","average_price":20,"minimal_reservation_fee":15,"information":"Tem take away, Bar completo, Interior,Tem wifi, Opções vegetarianas, Menu de almoço, Esplanada, Super Bock Selecção 1927 disponível","schedule":"Aberto todos os dias das 12:00-01:00\r\n","kitchen":"Portuguesa e petiscos","phone":1,"img1":"https://images.unsplash.com/photo-1414235077428-338989a2e8c0?ixid=MXwxMjA3fDB8MHxzZWFyY2h8MXx8cmVzdGF1cmFudHxlbnwwfHwwfA%3D%3D&amp;ixlib=rb-1.2.1&amp;w=1000&amp;q=80","img2":"https://media.istockphoto.com/photos/two-empty-wine-glasses-sitting-in-a-restaurant-on-a-warm-sunny-picture-id1018141890?k=6&amp;m=1018141890&amp;s=612x612&amp;w=0&amp;h=_OmlYECOxfO-VHY3eIzuJSPRXUXiFbeHHp3RUZGQoSQ=","img3":"https://www.linguahouse.com/linguafiles/md5/d01dfa8621f83289155a3be0970fb0cb","status":0}</w:t>
      </w:r>
    </w:p>
    <w:p w14:paraId="7EA39AEB" w14:textId="77777777" w:rsidR="00B511C6" w:rsidRPr="00FC2976" w:rsidRDefault="00B511C6" w:rsidP="00B511C6">
      <w:pPr>
        <w:pStyle w:val="HTMLpr-formatado"/>
        <w:rPr>
          <w:rFonts w:ascii="Courier New" w:eastAsia="Times New Roman" w:hAnsi="Courier New" w:cs="Courier New"/>
          <w:color w:val="000000"/>
          <w:sz w:val="24"/>
          <w:szCs w:val="24"/>
          <w:lang w:val="en-US" w:eastAsia="pt-PT"/>
        </w:rPr>
      </w:pPr>
      <w:proofErr w:type="gramStart"/>
      <w:r w:rsidRPr="00FC2976">
        <w:rPr>
          <w:rStyle w:val="Forte"/>
          <w:rFonts w:ascii="Segoe UI" w:hAnsi="Segoe UI" w:cs="Segoe UI"/>
          <w:color w:val="24292E"/>
          <w:sz w:val="24"/>
          <w:szCs w:val="24"/>
        </w:rPr>
        <w:t>Error Response</w:t>
      </w:r>
      <w:proofErr w:type="gramEnd"/>
      <w:r w:rsidRPr="00FC2976">
        <w:rPr>
          <w:rStyle w:val="Forte"/>
          <w:rFonts w:ascii="Segoe UI" w:hAnsi="Segoe UI" w:cs="Segoe UI"/>
          <w:color w:val="24292E"/>
          <w:sz w:val="24"/>
          <w:szCs w:val="24"/>
        </w:rPr>
        <w:t>:</w:t>
      </w:r>
    </w:p>
    <w:p w14:paraId="657B25D3" w14:textId="77777777" w:rsidR="00B511C6" w:rsidRPr="00F46D01" w:rsidRDefault="00B511C6" w:rsidP="00B511C6">
      <w:pPr>
        <w:numPr>
          <w:ilvl w:val="1"/>
          <w:numId w:val="10"/>
        </w:numPr>
        <w:shd w:val="clear" w:color="auto" w:fill="FFFFFF"/>
        <w:spacing w:beforeAutospacing="1" w:after="0" w:afterAutospacing="1" w:line="240" w:lineRule="auto"/>
        <w:jc w:val="left"/>
        <w:rPr>
          <w:rFonts w:ascii="Segoe UI" w:eastAsia="Times New Roman" w:hAnsi="Segoe UI" w:cs="Segoe UI"/>
          <w:color w:val="24292E"/>
          <w:sz w:val="24"/>
          <w:szCs w:val="24"/>
          <w:lang w:val="en-US"/>
        </w:rPr>
      </w:pPr>
      <w:r w:rsidRPr="00F46D01">
        <w:rPr>
          <w:rStyle w:val="Forte"/>
          <w:rFonts w:ascii="Segoe UI" w:eastAsia="Times New Roman" w:hAnsi="Segoe UI" w:cs="Segoe UI"/>
          <w:color w:val="24292E"/>
          <w:sz w:val="24"/>
          <w:szCs w:val="24"/>
          <w:lang w:val="en-US"/>
        </w:rPr>
        <w:t>Code: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 40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1</w:t>
      </w:r>
      <w:r w:rsidRPr="00F46D01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 xml:space="preserve"> message: ‘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’</w:t>
      </w:r>
      <w:r w:rsidRPr="00FC2976"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Failed to return list of items</w:t>
      </w:r>
      <w:r>
        <w:rPr>
          <w:rFonts w:ascii="Segoe UI" w:eastAsia="Times New Roman" w:hAnsi="Segoe UI" w:cs="Segoe UI"/>
          <w:color w:val="24292E"/>
          <w:sz w:val="24"/>
          <w:szCs w:val="24"/>
          <w:lang w:val="en-US"/>
        </w:rPr>
        <w:t>”</w:t>
      </w:r>
    </w:p>
    <w:p w14:paraId="4067049E" w14:textId="77777777" w:rsidR="00B511C6" w:rsidRPr="00FC2976" w:rsidRDefault="00B511C6" w:rsidP="00B511C6">
      <w:pPr>
        <w:pStyle w:val="NormalWeb"/>
        <w:numPr>
          <w:ilvl w:val="0"/>
          <w:numId w:val="10"/>
        </w:numPr>
        <w:shd w:val="clear" w:color="auto" w:fill="FFFFFF"/>
        <w:spacing w:before="240" w:after="240"/>
        <w:jc w:val="left"/>
        <w:rPr>
          <w:rStyle w:val="Forte"/>
          <w:rFonts w:ascii="Segoe UI" w:eastAsiaTheme="minorHAnsi" w:hAnsi="Segoe UI" w:cs="Segoe UI"/>
          <w:b w:val="0"/>
          <w:bCs w:val="0"/>
          <w:color w:val="24292E"/>
        </w:rPr>
      </w:pPr>
      <w:r w:rsidRPr="00F46D01">
        <w:rPr>
          <w:rStyle w:val="Forte"/>
          <w:rFonts w:ascii="Segoe UI" w:eastAsia="Times New Roman" w:hAnsi="Segoe UI" w:cs="Segoe UI"/>
          <w:color w:val="24292E"/>
          <w:lang w:val="en-US"/>
        </w:rPr>
        <w:t xml:space="preserve"> </w:t>
      </w:r>
      <w:r>
        <w:rPr>
          <w:rStyle w:val="Forte"/>
          <w:rFonts w:ascii="Segoe UI" w:hAnsi="Segoe UI" w:cs="Segoe UI"/>
          <w:color w:val="24292E"/>
        </w:rPr>
        <w:t>Sample Call:</w:t>
      </w:r>
    </w:p>
    <w:p w14:paraId="494F8CC8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etch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_base_api_url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/restaurants/search/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511C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search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</w:t>
      </w:r>
      <w:r w:rsidRPr="00B511C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search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!=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'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</w:t>
      </w:r>
      <w:r w:rsidRPr="00B511C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search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||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-'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/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511C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location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</w:t>
      </w:r>
      <w:r w:rsidRPr="00B511C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location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!=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'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</w:t>
      </w:r>
      <w:r w:rsidRPr="00B511C6">
        <w:rPr>
          <w:rFonts w:ascii="Consolas" w:eastAsia="Times New Roman" w:hAnsi="Consolas" w:cs="Times New Roman"/>
          <w:color w:val="4FC1FF"/>
          <w:sz w:val="21"/>
          <w:szCs w:val="21"/>
          <w:lang w:val="en-US" w:eastAsia="pt-PT"/>
        </w:rPr>
        <w:t>location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||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-'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json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)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hen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(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spons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=&gt;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{</w:t>
      </w:r>
    </w:p>
    <w:p w14:paraId="0BD8A9EE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le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templat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"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11FBB7B3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le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[...</w:t>
      </w:r>
      <w:proofErr w:type="gramStart"/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response</w:t>
      </w:r>
      <w:proofErr w:type="gramEnd"/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];</w:t>
      </w:r>
    </w:p>
    <w:p w14:paraId="00C31643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= </w:t>
      </w:r>
      <w:proofErr w:type="gramStart"/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slice</w:t>
      </w:r>
      <w:proofErr w:type="gramEnd"/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B511C6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</w:t>
      </w:r>
      <w:r w:rsidRPr="00B511C6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9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5739BFB6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proofErr w:type="gramStart"/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lis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forEach</w:t>
      </w:r>
      <w:proofErr w:type="gramEnd"/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(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tem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=&gt;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{</w:t>
      </w:r>
    </w:p>
    <w:p w14:paraId="5D7C8BDF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tem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information"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</w:t>
      </w:r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${</w:t>
      </w:r>
      <w:proofErr w:type="gramStart"/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tem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nformation</w:t>
      </w:r>
      <w:proofErr w:type="gramEnd"/>
      <w:r w:rsidRPr="00B511C6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}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`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lic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511C6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B511C6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0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E0EDEC1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templat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+= 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estaurant_templat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item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</w:t>
      </w:r>
    </w:p>
    <w:p w14:paraId="6B844570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});</w:t>
      </w:r>
    </w:p>
    <w:p w14:paraId="4C68C3C9" w14:textId="77777777" w:rsidR="00B511C6" w:rsidRPr="00B511C6" w:rsidRDefault="00B511C6" w:rsidP="00B511C6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proofErr w:type="gramStart"/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ocument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B511C6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getElementById</w:t>
      </w:r>
      <w:proofErr w:type="gramEnd"/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B511C6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content-view"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.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nnerHTML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B511C6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emplate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A89DDC4" w14:textId="53F2094C" w:rsidR="00B00DAA" w:rsidRPr="00B511C6" w:rsidRDefault="00B511C6" w:rsidP="008A2607">
      <w:pPr>
        <w:pStyle w:val="PargrafodaLista"/>
        <w:numPr>
          <w:ilvl w:val="0"/>
          <w:numId w:val="10"/>
        </w:num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B511C6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)</w:t>
      </w:r>
    </w:p>
    <w:sectPr w:rsidR="00B00DAA" w:rsidRPr="00B511C6" w:rsidSect="005540A4">
      <w:headerReference w:type="default" r:id="rId8"/>
      <w:footerReference w:type="default" r:id="rId9"/>
      <w:headerReference w:type="first" r:id="rId10"/>
      <w:pgSz w:w="11906" w:h="16838"/>
      <w:pgMar w:top="1370" w:right="567" w:bottom="851" w:left="1134" w:header="709" w:footer="115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3F0CC" w14:textId="77777777" w:rsidR="00E4701E" w:rsidRDefault="00E4701E" w:rsidP="005B787B">
      <w:r>
        <w:separator/>
      </w:r>
    </w:p>
  </w:endnote>
  <w:endnote w:type="continuationSeparator" w:id="0">
    <w:p w14:paraId="0D397B6F" w14:textId="77777777" w:rsidR="00E4701E" w:rsidRDefault="00E4701E" w:rsidP="005B78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lavikaMediumPlain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aco">
    <w:altName w:val="Calibri"/>
    <w:charset w:val="00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7EBC5" w14:textId="6C9C5B2C" w:rsidR="000D236A" w:rsidRPr="009928BB" w:rsidRDefault="000D236A" w:rsidP="009928BB">
    <w:pPr>
      <w:pStyle w:val="Rodap"/>
      <w:pBdr>
        <w:top w:val="single" w:sz="4" w:space="1" w:color="auto"/>
      </w:pBdr>
      <w:jc w:val="right"/>
      <w:rPr>
        <w:i/>
        <w:sz w:val="16"/>
      </w:rPr>
    </w:pPr>
    <w:r w:rsidRPr="00115BC6">
      <w:rPr>
        <w:i/>
        <w:sz w:val="16"/>
      </w:rPr>
      <w:t>Pág</w:t>
    </w:r>
    <w:r>
      <w:rPr>
        <w:i/>
        <w:sz w:val="16"/>
      </w:rPr>
      <w:t>.</w:t>
    </w:r>
    <w:r w:rsidRPr="00115BC6">
      <w:rPr>
        <w:i/>
        <w:sz w:val="16"/>
      </w:rPr>
      <w:t xml:space="preserve"> </w:t>
    </w:r>
    <w:sdt>
      <w:sdtPr>
        <w:rPr>
          <w:i/>
          <w:sz w:val="16"/>
        </w:rPr>
        <w:id w:val="-650212243"/>
        <w:docPartObj>
          <w:docPartGallery w:val="Page Numbers (Bottom of Page)"/>
          <w:docPartUnique/>
        </w:docPartObj>
      </w:sdtPr>
      <w:sdtEndPr/>
      <w:sdtContent>
        <w:r w:rsidRPr="00115BC6">
          <w:rPr>
            <w:i/>
            <w:sz w:val="16"/>
          </w:rPr>
          <w:fldChar w:fldCharType="begin"/>
        </w:r>
        <w:r w:rsidRPr="00115BC6">
          <w:rPr>
            <w:i/>
            <w:sz w:val="16"/>
          </w:rPr>
          <w:instrText>PAGE   \* MERGEFORMAT</w:instrText>
        </w:r>
        <w:r w:rsidRPr="00115BC6">
          <w:rPr>
            <w:i/>
            <w:sz w:val="16"/>
          </w:rPr>
          <w:fldChar w:fldCharType="separate"/>
        </w:r>
        <w:r w:rsidR="002A18AE">
          <w:rPr>
            <w:i/>
            <w:noProof/>
            <w:sz w:val="16"/>
          </w:rPr>
          <w:t>12</w:t>
        </w:r>
        <w:r w:rsidRPr="00115BC6">
          <w:rPr>
            <w:i/>
            <w:sz w:val="1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D69A7" w14:textId="77777777" w:rsidR="00E4701E" w:rsidRDefault="00E4701E" w:rsidP="005B787B">
      <w:r>
        <w:separator/>
      </w:r>
    </w:p>
  </w:footnote>
  <w:footnote w:type="continuationSeparator" w:id="0">
    <w:p w14:paraId="362CC08F" w14:textId="77777777" w:rsidR="00E4701E" w:rsidRDefault="00E4701E" w:rsidP="005B78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33F6F" w14:textId="1137755B" w:rsidR="000D236A" w:rsidRPr="003069A4" w:rsidRDefault="000D236A" w:rsidP="00D02D45">
    <w:pPr>
      <w:pStyle w:val="Cabealho"/>
      <w:pBdr>
        <w:bottom w:val="single" w:sz="4" w:space="1" w:color="auto"/>
      </w:pBdr>
      <w:tabs>
        <w:tab w:val="clear" w:pos="4513"/>
        <w:tab w:val="clear" w:pos="9026"/>
        <w:tab w:val="right" w:pos="10205"/>
      </w:tabs>
      <w:jc w:val="left"/>
      <w:rPr>
        <w:sz w:val="16"/>
      </w:rPr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6A5CC02D" wp14:editId="62D05DBF">
          <wp:extent cx="1649504" cy="30480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5910" cy="32076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63768" w14:textId="71123CC7" w:rsidR="000D236A" w:rsidRDefault="000D236A" w:rsidP="00050832">
    <w:pPr>
      <w:pStyle w:val="Cabealho"/>
      <w:jc w:val="center"/>
    </w:pPr>
    <w:r>
      <w:rPr>
        <w:rFonts w:ascii="Arial" w:hAnsi="Arial" w:cs="Arial"/>
        <w:b/>
        <w:bCs/>
        <w:noProof/>
        <w:color w:val="000000"/>
        <w:bdr w:val="none" w:sz="0" w:space="0" w:color="auto" w:frame="1"/>
        <w:lang w:val="en-US"/>
      </w:rPr>
      <w:drawing>
        <wp:inline distT="0" distB="0" distL="0" distR="0" wp14:anchorId="7E0B983B" wp14:editId="25E8DA7A">
          <wp:extent cx="2804160" cy="5181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4160" cy="518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5FDB29" w14:textId="77777777" w:rsidR="000D236A" w:rsidRDefault="000D236A" w:rsidP="00050832">
    <w:pPr>
      <w:pStyle w:val="Cabealh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C0D23"/>
    <w:multiLevelType w:val="hybridMultilevel"/>
    <w:tmpl w:val="781C2F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326FB1"/>
    <w:multiLevelType w:val="multilevel"/>
    <w:tmpl w:val="6BCE1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C79CE"/>
    <w:multiLevelType w:val="hybridMultilevel"/>
    <w:tmpl w:val="8E608C20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446C4"/>
    <w:multiLevelType w:val="hybridMultilevel"/>
    <w:tmpl w:val="D0ACFE70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pStyle w:val="listitens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" w15:restartNumberingAfterBreak="0">
    <w:nsid w:val="527F12DB"/>
    <w:multiLevelType w:val="multilevel"/>
    <w:tmpl w:val="AB460AE6"/>
    <w:lvl w:ilvl="0">
      <w:start w:val="1"/>
      <w:numFmt w:val="decimal"/>
      <w:pStyle w:val="Cabealho11"/>
      <w:lvlText w:val="%1"/>
      <w:lvlJc w:val="left"/>
      <w:pPr>
        <w:ind w:left="432" w:hanging="432"/>
      </w:pPr>
    </w:lvl>
    <w:lvl w:ilvl="1">
      <w:start w:val="1"/>
      <w:numFmt w:val="decimal"/>
      <w:pStyle w:val="Cabealho21"/>
      <w:lvlText w:val="%1.%2"/>
      <w:lvlJc w:val="left"/>
      <w:pPr>
        <w:ind w:left="576" w:hanging="576"/>
      </w:pPr>
    </w:lvl>
    <w:lvl w:ilvl="2">
      <w:start w:val="1"/>
      <w:numFmt w:val="decimal"/>
      <w:pStyle w:val="Cabealho31"/>
      <w:lvlText w:val="%1.%2.%3"/>
      <w:lvlJc w:val="left"/>
      <w:pPr>
        <w:ind w:left="720" w:hanging="720"/>
      </w:pPr>
    </w:lvl>
    <w:lvl w:ilvl="3">
      <w:start w:val="1"/>
      <w:numFmt w:val="decimal"/>
      <w:pStyle w:val="Cabealho41"/>
      <w:lvlText w:val="%1.%2.%3.%4"/>
      <w:lvlJc w:val="left"/>
      <w:pPr>
        <w:ind w:left="864" w:hanging="864"/>
      </w:pPr>
    </w:lvl>
    <w:lvl w:ilvl="4">
      <w:start w:val="1"/>
      <w:numFmt w:val="decimal"/>
      <w:pStyle w:val="Cabealho51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1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1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56570C"/>
    <w:multiLevelType w:val="hybridMultilevel"/>
    <w:tmpl w:val="7C5EC7FE"/>
    <w:lvl w:ilvl="0" w:tplc="C75EFD28">
      <w:start w:val="1"/>
      <w:numFmt w:val="bullet"/>
      <w:lvlText w:val="c"/>
      <w:lvlJc w:val="left"/>
      <w:pPr>
        <w:ind w:left="720" w:hanging="360"/>
      </w:pPr>
      <w:rPr>
        <w:rFonts w:ascii="Webdings" w:hAnsi="Webdings" w:hint="default"/>
      </w:rPr>
    </w:lvl>
    <w:lvl w:ilvl="1" w:tplc="C75EFD28">
      <w:start w:val="1"/>
      <w:numFmt w:val="bullet"/>
      <w:lvlText w:val="c"/>
      <w:lvlJc w:val="left"/>
      <w:pPr>
        <w:ind w:left="1440" w:hanging="360"/>
      </w:pPr>
      <w:rPr>
        <w:rFonts w:ascii="Webdings" w:hAnsi="Web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80187"/>
    <w:multiLevelType w:val="multilevel"/>
    <w:tmpl w:val="999EE84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51B6304"/>
    <w:multiLevelType w:val="multilevel"/>
    <w:tmpl w:val="04090025"/>
    <w:lvl w:ilvl="0">
      <w:start w:val="1"/>
      <w:numFmt w:val="decimal"/>
      <w:pStyle w:val="Cabealho12"/>
      <w:lvlText w:val="%1"/>
      <w:lvlJc w:val="left"/>
      <w:pPr>
        <w:ind w:left="432" w:hanging="432"/>
      </w:pPr>
    </w:lvl>
    <w:lvl w:ilvl="1">
      <w:start w:val="1"/>
      <w:numFmt w:val="decimal"/>
      <w:pStyle w:val="Cabealho22"/>
      <w:lvlText w:val="%1.%2"/>
      <w:lvlJc w:val="left"/>
      <w:pPr>
        <w:ind w:left="576" w:hanging="576"/>
      </w:pPr>
    </w:lvl>
    <w:lvl w:ilvl="2">
      <w:start w:val="1"/>
      <w:numFmt w:val="decimal"/>
      <w:pStyle w:val="Cabealho32"/>
      <w:lvlText w:val="%1.%2.%3"/>
      <w:lvlJc w:val="left"/>
      <w:pPr>
        <w:ind w:left="720" w:hanging="720"/>
      </w:pPr>
    </w:lvl>
    <w:lvl w:ilvl="3">
      <w:start w:val="1"/>
      <w:numFmt w:val="decimal"/>
      <w:pStyle w:val="Cabealho42"/>
      <w:lvlText w:val="%1.%2.%3.%4"/>
      <w:lvlJc w:val="left"/>
      <w:pPr>
        <w:ind w:left="864" w:hanging="864"/>
      </w:pPr>
    </w:lvl>
    <w:lvl w:ilvl="4">
      <w:start w:val="1"/>
      <w:numFmt w:val="decimal"/>
      <w:pStyle w:val="Cabealho52"/>
      <w:lvlText w:val="%1.%2.%3.%4.%5"/>
      <w:lvlJc w:val="left"/>
      <w:pPr>
        <w:ind w:left="1008" w:hanging="1008"/>
      </w:pPr>
    </w:lvl>
    <w:lvl w:ilvl="5">
      <w:start w:val="1"/>
      <w:numFmt w:val="decimal"/>
      <w:pStyle w:val="Cabealho62"/>
      <w:lvlText w:val="%1.%2.%3.%4.%5.%6"/>
      <w:lvlJc w:val="left"/>
      <w:pPr>
        <w:ind w:left="1152" w:hanging="1152"/>
      </w:pPr>
    </w:lvl>
    <w:lvl w:ilvl="6">
      <w:start w:val="1"/>
      <w:numFmt w:val="decimal"/>
      <w:pStyle w:val="Cabealh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Cabealh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Cabealho92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5F4622F"/>
    <w:multiLevelType w:val="hybridMultilevel"/>
    <w:tmpl w:val="6478E294"/>
    <w:lvl w:ilvl="0" w:tplc="AFA24E8E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DB9EDF0E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hint="default"/>
      </w:rPr>
    </w:lvl>
    <w:lvl w:ilvl="3" w:tplc="FB823AB6">
      <w:start w:val="2"/>
      <w:numFmt w:val="bullet"/>
      <w:pStyle w:val="listitens2"/>
      <w:lvlText w:val="-"/>
      <w:lvlJc w:val="left"/>
      <w:pPr>
        <w:ind w:left="1440" w:hanging="360"/>
      </w:pPr>
      <w:rPr>
        <w:rFonts w:ascii="Times" w:eastAsia="Times New Roman" w:hAnsi="Times" w:hint="default"/>
      </w:rPr>
    </w:lvl>
    <w:lvl w:ilvl="4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9" w15:restartNumberingAfterBreak="0">
    <w:nsid w:val="7FA82827"/>
    <w:multiLevelType w:val="hybridMultilevel"/>
    <w:tmpl w:val="34726254"/>
    <w:lvl w:ilvl="0" w:tplc="A3A4416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2"/>
  </w:num>
  <w:num w:numId="9">
    <w:abstractNumId w:val="5"/>
  </w:num>
  <w:num w:numId="1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I2NjS1NDE2NbRU0lEKTi0uzszPAykwrgUA8gC5pywAAAA="/>
  </w:docVars>
  <w:rsids>
    <w:rsidRoot w:val="00653DD7"/>
    <w:rsid w:val="00003893"/>
    <w:rsid w:val="00011CC2"/>
    <w:rsid w:val="00014294"/>
    <w:rsid w:val="00015D18"/>
    <w:rsid w:val="0002005E"/>
    <w:rsid w:val="00035C49"/>
    <w:rsid w:val="000471E2"/>
    <w:rsid w:val="00050832"/>
    <w:rsid w:val="00062161"/>
    <w:rsid w:val="00064720"/>
    <w:rsid w:val="00081D7B"/>
    <w:rsid w:val="00081E83"/>
    <w:rsid w:val="00087D37"/>
    <w:rsid w:val="000901C6"/>
    <w:rsid w:val="00093F8F"/>
    <w:rsid w:val="00096182"/>
    <w:rsid w:val="000A196C"/>
    <w:rsid w:val="000A5BA7"/>
    <w:rsid w:val="000D236A"/>
    <w:rsid w:val="000D5522"/>
    <w:rsid w:val="0010040E"/>
    <w:rsid w:val="001101B7"/>
    <w:rsid w:val="00115BC6"/>
    <w:rsid w:val="00124929"/>
    <w:rsid w:val="00137124"/>
    <w:rsid w:val="00137A80"/>
    <w:rsid w:val="00151D26"/>
    <w:rsid w:val="0015706C"/>
    <w:rsid w:val="0016078E"/>
    <w:rsid w:val="00162733"/>
    <w:rsid w:val="0016697C"/>
    <w:rsid w:val="00187765"/>
    <w:rsid w:val="00190D0D"/>
    <w:rsid w:val="001A04DD"/>
    <w:rsid w:val="001A4F7C"/>
    <w:rsid w:val="001B02EA"/>
    <w:rsid w:val="001B0CB1"/>
    <w:rsid w:val="001B29E9"/>
    <w:rsid w:val="001B37A2"/>
    <w:rsid w:val="001C0D7B"/>
    <w:rsid w:val="001C1D51"/>
    <w:rsid w:val="001C4C47"/>
    <w:rsid w:val="001C7356"/>
    <w:rsid w:val="001C77EF"/>
    <w:rsid w:val="001C7875"/>
    <w:rsid w:val="001D1E0D"/>
    <w:rsid w:val="001D51B5"/>
    <w:rsid w:val="001E1F47"/>
    <w:rsid w:val="001E42CD"/>
    <w:rsid w:val="001F1CAC"/>
    <w:rsid w:val="001F22E1"/>
    <w:rsid w:val="001F3783"/>
    <w:rsid w:val="00201092"/>
    <w:rsid w:val="00201144"/>
    <w:rsid w:val="002046DF"/>
    <w:rsid w:val="00205FC2"/>
    <w:rsid w:val="0021036C"/>
    <w:rsid w:val="00212E86"/>
    <w:rsid w:val="00215AFA"/>
    <w:rsid w:val="00230E4E"/>
    <w:rsid w:val="00233E64"/>
    <w:rsid w:val="00235EBB"/>
    <w:rsid w:val="0023639D"/>
    <w:rsid w:val="00236F4F"/>
    <w:rsid w:val="00252410"/>
    <w:rsid w:val="00253036"/>
    <w:rsid w:val="00261410"/>
    <w:rsid w:val="002647AA"/>
    <w:rsid w:val="002723AF"/>
    <w:rsid w:val="002761D2"/>
    <w:rsid w:val="002766D9"/>
    <w:rsid w:val="00276A53"/>
    <w:rsid w:val="002842FF"/>
    <w:rsid w:val="002A18AE"/>
    <w:rsid w:val="002A4FCC"/>
    <w:rsid w:val="002C6AAB"/>
    <w:rsid w:val="002D4B62"/>
    <w:rsid w:val="002F02E5"/>
    <w:rsid w:val="00300210"/>
    <w:rsid w:val="00301385"/>
    <w:rsid w:val="00304194"/>
    <w:rsid w:val="00304441"/>
    <w:rsid w:val="003069A4"/>
    <w:rsid w:val="003208EE"/>
    <w:rsid w:val="00320EC1"/>
    <w:rsid w:val="00330E2A"/>
    <w:rsid w:val="00334E2F"/>
    <w:rsid w:val="003363F4"/>
    <w:rsid w:val="00346FD4"/>
    <w:rsid w:val="00352073"/>
    <w:rsid w:val="00362E93"/>
    <w:rsid w:val="00374534"/>
    <w:rsid w:val="003850BF"/>
    <w:rsid w:val="003910EE"/>
    <w:rsid w:val="0039630E"/>
    <w:rsid w:val="003A3742"/>
    <w:rsid w:val="003A588D"/>
    <w:rsid w:val="003B57FB"/>
    <w:rsid w:val="003B6335"/>
    <w:rsid w:val="003D0AD6"/>
    <w:rsid w:val="003D7F2C"/>
    <w:rsid w:val="003E7092"/>
    <w:rsid w:val="003F7D7D"/>
    <w:rsid w:val="004029A5"/>
    <w:rsid w:val="00415A25"/>
    <w:rsid w:val="00423E9C"/>
    <w:rsid w:val="00431257"/>
    <w:rsid w:val="00432657"/>
    <w:rsid w:val="00440CCB"/>
    <w:rsid w:val="004456A4"/>
    <w:rsid w:val="00453D3B"/>
    <w:rsid w:val="004666EB"/>
    <w:rsid w:val="0047429E"/>
    <w:rsid w:val="00483E1F"/>
    <w:rsid w:val="004A1B50"/>
    <w:rsid w:val="004A404B"/>
    <w:rsid w:val="004A6194"/>
    <w:rsid w:val="004A7ACC"/>
    <w:rsid w:val="004B5482"/>
    <w:rsid w:val="004C0335"/>
    <w:rsid w:val="004C0950"/>
    <w:rsid w:val="004C0B25"/>
    <w:rsid w:val="004C1DDA"/>
    <w:rsid w:val="004C4E03"/>
    <w:rsid w:val="004D16D4"/>
    <w:rsid w:val="004D4B5A"/>
    <w:rsid w:val="004E0AF3"/>
    <w:rsid w:val="004F1EB0"/>
    <w:rsid w:val="004F55C4"/>
    <w:rsid w:val="00505E5F"/>
    <w:rsid w:val="00511224"/>
    <w:rsid w:val="005139BB"/>
    <w:rsid w:val="00523D95"/>
    <w:rsid w:val="00535E3A"/>
    <w:rsid w:val="00536A02"/>
    <w:rsid w:val="005408E0"/>
    <w:rsid w:val="005439AE"/>
    <w:rsid w:val="00552AE9"/>
    <w:rsid w:val="00552E96"/>
    <w:rsid w:val="005540A4"/>
    <w:rsid w:val="00561D24"/>
    <w:rsid w:val="00564C68"/>
    <w:rsid w:val="0056545F"/>
    <w:rsid w:val="00567547"/>
    <w:rsid w:val="005677D6"/>
    <w:rsid w:val="00572EE8"/>
    <w:rsid w:val="00582FB4"/>
    <w:rsid w:val="00586C44"/>
    <w:rsid w:val="00590C10"/>
    <w:rsid w:val="005B4460"/>
    <w:rsid w:val="005B53DF"/>
    <w:rsid w:val="005B65DB"/>
    <w:rsid w:val="005B787B"/>
    <w:rsid w:val="005C3A84"/>
    <w:rsid w:val="005E455D"/>
    <w:rsid w:val="0061129D"/>
    <w:rsid w:val="0062530A"/>
    <w:rsid w:val="00626462"/>
    <w:rsid w:val="00627C09"/>
    <w:rsid w:val="0063252D"/>
    <w:rsid w:val="006348F9"/>
    <w:rsid w:val="0064199C"/>
    <w:rsid w:val="0065127C"/>
    <w:rsid w:val="00653DD7"/>
    <w:rsid w:val="0066480F"/>
    <w:rsid w:val="0066745B"/>
    <w:rsid w:val="0069505F"/>
    <w:rsid w:val="006A058D"/>
    <w:rsid w:val="006A71A7"/>
    <w:rsid w:val="006B0474"/>
    <w:rsid w:val="006C01AE"/>
    <w:rsid w:val="006C2191"/>
    <w:rsid w:val="006D6473"/>
    <w:rsid w:val="006E349D"/>
    <w:rsid w:val="006E3F38"/>
    <w:rsid w:val="006E6534"/>
    <w:rsid w:val="007001CF"/>
    <w:rsid w:val="00706978"/>
    <w:rsid w:val="007179A7"/>
    <w:rsid w:val="00721065"/>
    <w:rsid w:val="00740753"/>
    <w:rsid w:val="00740DCE"/>
    <w:rsid w:val="00741D4C"/>
    <w:rsid w:val="007453FA"/>
    <w:rsid w:val="007459D4"/>
    <w:rsid w:val="00746B44"/>
    <w:rsid w:val="007567D6"/>
    <w:rsid w:val="00770257"/>
    <w:rsid w:val="00783D3F"/>
    <w:rsid w:val="00784F93"/>
    <w:rsid w:val="007A29ED"/>
    <w:rsid w:val="007A6F65"/>
    <w:rsid w:val="007B168A"/>
    <w:rsid w:val="007B66D8"/>
    <w:rsid w:val="007B7762"/>
    <w:rsid w:val="007C014A"/>
    <w:rsid w:val="007C353D"/>
    <w:rsid w:val="007D1207"/>
    <w:rsid w:val="007D42CC"/>
    <w:rsid w:val="007D473E"/>
    <w:rsid w:val="007D56BB"/>
    <w:rsid w:val="007E2581"/>
    <w:rsid w:val="007E3C0E"/>
    <w:rsid w:val="007E4DD1"/>
    <w:rsid w:val="007F0F3F"/>
    <w:rsid w:val="007F23AB"/>
    <w:rsid w:val="007F3C07"/>
    <w:rsid w:val="007F40E7"/>
    <w:rsid w:val="007F5587"/>
    <w:rsid w:val="0080093C"/>
    <w:rsid w:val="00802BC6"/>
    <w:rsid w:val="0081550E"/>
    <w:rsid w:val="00833AE7"/>
    <w:rsid w:val="00840B02"/>
    <w:rsid w:val="0084170C"/>
    <w:rsid w:val="00841983"/>
    <w:rsid w:val="008532E4"/>
    <w:rsid w:val="008606BC"/>
    <w:rsid w:val="008644E4"/>
    <w:rsid w:val="00864F08"/>
    <w:rsid w:val="00866287"/>
    <w:rsid w:val="00870648"/>
    <w:rsid w:val="00870E39"/>
    <w:rsid w:val="008717F9"/>
    <w:rsid w:val="00871D67"/>
    <w:rsid w:val="0087358B"/>
    <w:rsid w:val="00877F2F"/>
    <w:rsid w:val="00892926"/>
    <w:rsid w:val="00897986"/>
    <w:rsid w:val="008A1393"/>
    <w:rsid w:val="008A2607"/>
    <w:rsid w:val="008A2A6F"/>
    <w:rsid w:val="008A4C9C"/>
    <w:rsid w:val="008A5D73"/>
    <w:rsid w:val="008A696F"/>
    <w:rsid w:val="008A73FC"/>
    <w:rsid w:val="008C322A"/>
    <w:rsid w:val="008C6AAB"/>
    <w:rsid w:val="008D1936"/>
    <w:rsid w:val="008E093D"/>
    <w:rsid w:val="008E3143"/>
    <w:rsid w:val="008E32B0"/>
    <w:rsid w:val="008F2AF6"/>
    <w:rsid w:val="008F77F6"/>
    <w:rsid w:val="00920834"/>
    <w:rsid w:val="00920BCA"/>
    <w:rsid w:val="00921CE0"/>
    <w:rsid w:val="009344C2"/>
    <w:rsid w:val="009376CA"/>
    <w:rsid w:val="00943714"/>
    <w:rsid w:val="00952B88"/>
    <w:rsid w:val="00954E16"/>
    <w:rsid w:val="00957D60"/>
    <w:rsid w:val="00962E06"/>
    <w:rsid w:val="00977A51"/>
    <w:rsid w:val="00985B5D"/>
    <w:rsid w:val="009874E4"/>
    <w:rsid w:val="00992549"/>
    <w:rsid w:val="009928BB"/>
    <w:rsid w:val="009939F4"/>
    <w:rsid w:val="009A1A52"/>
    <w:rsid w:val="009A3626"/>
    <w:rsid w:val="009B72CA"/>
    <w:rsid w:val="009C1FD3"/>
    <w:rsid w:val="009C475C"/>
    <w:rsid w:val="009C4A2A"/>
    <w:rsid w:val="009D3FAA"/>
    <w:rsid w:val="009D77AF"/>
    <w:rsid w:val="009E4B08"/>
    <w:rsid w:val="009E4BA2"/>
    <w:rsid w:val="009F0530"/>
    <w:rsid w:val="009F402D"/>
    <w:rsid w:val="009F642F"/>
    <w:rsid w:val="00A022E7"/>
    <w:rsid w:val="00A06509"/>
    <w:rsid w:val="00A1166C"/>
    <w:rsid w:val="00A25464"/>
    <w:rsid w:val="00A4055F"/>
    <w:rsid w:val="00A52602"/>
    <w:rsid w:val="00A60E1E"/>
    <w:rsid w:val="00A6169C"/>
    <w:rsid w:val="00A66736"/>
    <w:rsid w:val="00A75C63"/>
    <w:rsid w:val="00A81E18"/>
    <w:rsid w:val="00A86179"/>
    <w:rsid w:val="00A9341B"/>
    <w:rsid w:val="00A94BF8"/>
    <w:rsid w:val="00A96382"/>
    <w:rsid w:val="00AA4C98"/>
    <w:rsid w:val="00AA6368"/>
    <w:rsid w:val="00AA6425"/>
    <w:rsid w:val="00AA7879"/>
    <w:rsid w:val="00AB3913"/>
    <w:rsid w:val="00AB7F24"/>
    <w:rsid w:val="00AC47A5"/>
    <w:rsid w:val="00AD071B"/>
    <w:rsid w:val="00AD5712"/>
    <w:rsid w:val="00AF1E71"/>
    <w:rsid w:val="00B00DAA"/>
    <w:rsid w:val="00B01042"/>
    <w:rsid w:val="00B040EE"/>
    <w:rsid w:val="00B076EA"/>
    <w:rsid w:val="00B07CA0"/>
    <w:rsid w:val="00B10E89"/>
    <w:rsid w:val="00B139AA"/>
    <w:rsid w:val="00B20CA3"/>
    <w:rsid w:val="00B2169C"/>
    <w:rsid w:val="00B22C7C"/>
    <w:rsid w:val="00B268A7"/>
    <w:rsid w:val="00B26B5C"/>
    <w:rsid w:val="00B27885"/>
    <w:rsid w:val="00B41A92"/>
    <w:rsid w:val="00B511C6"/>
    <w:rsid w:val="00B51DFC"/>
    <w:rsid w:val="00B53008"/>
    <w:rsid w:val="00B63399"/>
    <w:rsid w:val="00B70C45"/>
    <w:rsid w:val="00B81076"/>
    <w:rsid w:val="00B87329"/>
    <w:rsid w:val="00B90651"/>
    <w:rsid w:val="00B922C2"/>
    <w:rsid w:val="00B942CE"/>
    <w:rsid w:val="00BA475D"/>
    <w:rsid w:val="00BA6BC5"/>
    <w:rsid w:val="00BA7716"/>
    <w:rsid w:val="00BB14F3"/>
    <w:rsid w:val="00BC0C84"/>
    <w:rsid w:val="00BC777C"/>
    <w:rsid w:val="00BD2B4C"/>
    <w:rsid w:val="00BE2684"/>
    <w:rsid w:val="00BE46BE"/>
    <w:rsid w:val="00BE5E14"/>
    <w:rsid w:val="00BF02BC"/>
    <w:rsid w:val="00BF683D"/>
    <w:rsid w:val="00C02EA4"/>
    <w:rsid w:val="00C10F43"/>
    <w:rsid w:val="00C1158E"/>
    <w:rsid w:val="00C14154"/>
    <w:rsid w:val="00C30821"/>
    <w:rsid w:val="00C46B7F"/>
    <w:rsid w:val="00C479F3"/>
    <w:rsid w:val="00C5161A"/>
    <w:rsid w:val="00C53FE1"/>
    <w:rsid w:val="00C605D7"/>
    <w:rsid w:val="00C605ED"/>
    <w:rsid w:val="00C6421D"/>
    <w:rsid w:val="00C82818"/>
    <w:rsid w:val="00C83F57"/>
    <w:rsid w:val="00CA736B"/>
    <w:rsid w:val="00CB312F"/>
    <w:rsid w:val="00CC62DE"/>
    <w:rsid w:val="00CC763E"/>
    <w:rsid w:val="00CD3614"/>
    <w:rsid w:val="00CD55C6"/>
    <w:rsid w:val="00CE098C"/>
    <w:rsid w:val="00CE0A89"/>
    <w:rsid w:val="00CE10A1"/>
    <w:rsid w:val="00CE3096"/>
    <w:rsid w:val="00CE3896"/>
    <w:rsid w:val="00CF501D"/>
    <w:rsid w:val="00CF6807"/>
    <w:rsid w:val="00CF6840"/>
    <w:rsid w:val="00D02D45"/>
    <w:rsid w:val="00D272DC"/>
    <w:rsid w:val="00D31BE2"/>
    <w:rsid w:val="00D34044"/>
    <w:rsid w:val="00D34E77"/>
    <w:rsid w:val="00D459B9"/>
    <w:rsid w:val="00D5618E"/>
    <w:rsid w:val="00D56AF5"/>
    <w:rsid w:val="00D573E2"/>
    <w:rsid w:val="00D6127C"/>
    <w:rsid w:val="00D63C0A"/>
    <w:rsid w:val="00D660A5"/>
    <w:rsid w:val="00D73F36"/>
    <w:rsid w:val="00D76DA6"/>
    <w:rsid w:val="00D87D71"/>
    <w:rsid w:val="00D9756A"/>
    <w:rsid w:val="00DA5342"/>
    <w:rsid w:val="00DA7555"/>
    <w:rsid w:val="00DC33BF"/>
    <w:rsid w:val="00DC4922"/>
    <w:rsid w:val="00DD6575"/>
    <w:rsid w:val="00DE061D"/>
    <w:rsid w:val="00DF59ED"/>
    <w:rsid w:val="00E048E7"/>
    <w:rsid w:val="00E139BC"/>
    <w:rsid w:val="00E15137"/>
    <w:rsid w:val="00E236F8"/>
    <w:rsid w:val="00E24B05"/>
    <w:rsid w:val="00E2551C"/>
    <w:rsid w:val="00E31C11"/>
    <w:rsid w:val="00E33322"/>
    <w:rsid w:val="00E4701E"/>
    <w:rsid w:val="00E53C4F"/>
    <w:rsid w:val="00E606C4"/>
    <w:rsid w:val="00E7333E"/>
    <w:rsid w:val="00E80BC2"/>
    <w:rsid w:val="00E905D2"/>
    <w:rsid w:val="00E956C8"/>
    <w:rsid w:val="00EA4368"/>
    <w:rsid w:val="00EB7373"/>
    <w:rsid w:val="00EC0897"/>
    <w:rsid w:val="00EC20C4"/>
    <w:rsid w:val="00EC25ED"/>
    <w:rsid w:val="00EC3D24"/>
    <w:rsid w:val="00ED611D"/>
    <w:rsid w:val="00EE38EC"/>
    <w:rsid w:val="00EE492C"/>
    <w:rsid w:val="00EF0D43"/>
    <w:rsid w:val="00EF2690"/>
    <w:rsid w:val="00F00EA4"/>
    <w:rsid w:val="00F00F37"/>
    <w:rsid w:val="00F06022"/>
    <w:rsid w:val="00F24B7F"/>
    <w:rsid w:val="00F316FC"/>
    <w:rsid w:val="00F338B8"/>
    <w:rsid w:val="00F4170C"/>
    <w:rsid w:val="00F46D01"/>
    <w:rsid w:val="00F50F50"/>
    <w:rsid w:val="00F52193"/>
    <w:rsid w:val="00F545ED"/>
    <w:rsid w:val="00F5661F"/>
    <w:rsid w:val="00F566ED"/>
    <w:rsid w:val="00F57EF0"/>
    <w:rsid w:val="00F674A9"/>
    <w:rsid w:val="00F728AA"/>
    <w:rsid w:val="00F73F94"/>
    <w:rsid w:val="00F761C8"/>
    <w:rsid w:val="00F9035C"/>
    <w:rsid w:val="00F92C1B"/>
    <w:rsid w:val="00F95CE5"/>
    <w:rsid w:val="00FB1C1A"/>
    <w:rsid w:val="00FB425C"/>
    <w:rsid w:val="00FB6EB2"/>
    <w:rsid w:val="00FB73B8"/>
    <w:rsid w:val="00FC2976"/>
    <w:rsid w:val="00FC5E75"/>
    <w:rsid w:val="00FC6820"/>
    <w:rsid w:val="00FD0AEE"/>
    <w:rsid w:val="00FD0C99"/>
    <w:rsid w:val="00FD25EF"/>
    <w:rsid w:val="00FD51E7"/>
    <w:rsid w:val="00FD53D5"/>
    <w:rsid w:val="00FE2893"/>
    <w:rsid w:val="00FE6892"/>
    <w:rsid w:val="00FE6F92"/>
    <w:rsid w:val="00FF1DF5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7CD2651"/>
  <w15:docId w15:val="{B04A919B-2C8B-4765-A13C-7B4205239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61D"/>
    <w:pPr>
      <w:jc w:val="both"/>
    </w:pPr>
    <w:rPr>
      <w:sz w:val="20"/>
      <w:szCs w:val="20"/>
      <w:lang w:val="pt-PT"/>
    </w:rPr>
  </w:style>
  <w:style w:type="paragraph" w:styleId="Ttulo1">
    <w:name w:val="heading 1"/>
    <w:basedOn w:val="Normal"/>
    <w:link w:val="Ttulo1Carter"/>
    <w:uiPriority w:val="9"/>
    <w:rsid w:val="0021036C"/>
    <w:pPr>
      <w:numPr>
        <w:numId w:val="2"/>
      </w:numPr>
      <w:outlineLvl w:val="0"/>
    </w:pPr>
    <w:rPr>
      <w:b/>
      <w:sz w:val="28"/>
    </w:rPr>
  </w:style>
  <w:style w:type="paragraph" w:styleId="Ttulo2">
    <w:name w:val="heading 2"/>
    <w:basedOn w:val="Normal"/>
    <w:link w:val="Ttulo2Carter"/>
    <w:uiPriority w:val="9"/>
    <w:rsid w:val="00FE6892"/>
    <w:pPr>
      <w:spacing w:before="120" w:after="0" w:line="240" w:lineRule="auto"/>
      <w:outlineLvl w:val="1"/>
    </w:pPr>
    <w:rPr>
      <w:rFonts w:ascii="KlavikaMediumPlain" w:eastAsia="Times New Roman" w:hAnsi="KlavikaMediumPlain" w:cs="Arial"/>
      <w:b/>
      <w:bCs/>
      <w:color w:val="4A4A4A"/>
      <w:szCs w:val="36"/>
    </w:rPr>
  </w:style>
  <w:style w:type="paragraph" w:styleId="Ttulo3">
    <w:name w:val="heading 3"/>
    <w:basedOn w:val="Normal"/>
    <w:link w:val="Ttulo3Carter"/>
    <w:uiPriority w:val="9"/>
    <w:rsid w:val="00FE6892"/>
    <w:pPr>
      <w:spacing w:before="120" w:after="0" w:line="240" w:lineRule="auto"/>
      <w:outlineLvl w:val="2"/>
    </w:pPr>
    <w:rPr>
      <w:rFonts w:ascii="KlavikaMediumPlain" w:eastAsia="Times New Roman" w:hAnsi="KlavikaMediumPlain" w:cs="Arial"/>
      <w:b/>
      <w:bCs/>
      <w:color w:val="4A4A4A"/>
      <w:sz w:val="18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rsid w:val="00B70C4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B70C4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link w:val="PargrafodaListaCarter"/>
    <w:uiPriority w:val="34"/>
    <w:qFormat/>
    <w:rsid w:val="00D6127C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21036C"/>
    <w:rPr>
      <w:b/>
      <w:sz w:val="28"/>
      <w:szCs w:val="20"/>
      <w:lang w:val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FE6892"/>
    <w:rPr>
      <w:rFonts w:ascii="KlavikaMediumPlain" w:eastAsia="Times New Roman" w:hAnsi="KlavikaMediumPlain" w:cs="Arial"/>
      <w:b/>
      <w:bCs/>
      <w:color w:val="4A4A4A"/>
      <w:szCs w:val="36"/>
      <w:lang w:val="pt-PT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FE6892"/>
    <w:rPr>
      <w:rFonts w:ascii="KlavikaMediumPlain" w:eastAsia="Times New Roman" w:hAnsi="KlavikaMediumPlain" w:cs="Arial"/>
      <w:b/>
      <w:bCs/>
      <w:color w:val="4A4A4A"/>
      <w:sz w:val="18"/>
      <w:szCs w:val="24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Forte">
    <w:name w:val="Strong"/>
    <w:basedOn w:val="Tipodeletrapredefinidodopargrafo"/>
    <w:uiPriority w:val="22"/>
    <w:qFormat/>
    <w:rsid w:val="00FE6892"/>
    <w:rPr>
      <w:b/>
      <w:bCs/>
    </w:rPr>
  </w:style>
  <w:style w:type="paragraph" w:styleId="NormalWeb">
    <w:name w:val="Normal (Web)"/>
    <w:basedOn w:val="Normal"/>
    <w:uiPriority w:val="99"/>
    <w:unhideWhenUsed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qFormat/>
    <w:rsid w:val="004A6194"/>
    <w:pPr>
      <w:keepNext/>
      <w:numPr>
        <w:numId w:val="1"/>
      </w:numPr>
      <w:pBdr>
        <w:top w:val="single" w:sz="4" w:space="1" w:color="auto"/>
      </w:pBdr>
      <w:spacing w:before="240"/>
    </w:pPr>
    <w:rPr>
      <w:b/>
      <w:sz w:val="28"/>
    </w:rPr>
  </w:style>
  <w:style w:type="table" w:styleId="TabelacomGrelha">
    <w:name w:val="Table Grid"/>
    <w:basedOn w:val="Tabelanormal"/>
    <w:uiPriority w:val="39"/>
    <w:rsid w:val="00FE689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26462"/>
  </w:style>
  <w:style w:type="paragraph" w:styleId="Rodap">
    <w:name w:val="footer"/>
    <w:basedOn w:val="Normal"/>
    <w:link w:val="RodapCarte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626462"/>
  </w:style>
  <w:style w:type="paragraph" w:styleId="Ttulo">
    <w:name w:val="Title"/>
    <w:basedOn w:val="Normal"/>
    <w:next w:val="Normal"/>
    <w:link w:val="TtuloCarte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5B7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abealho21">
    <w:name w:val="Cabeçalho 21"/>
    <w:basedOn w:val="Normal"/>
    <w:qFormat/>
    <w:rsid w:val="002A4FCC"/>
    <w:pPr>
      <w:keepNext/>
      <w:numPr>
        <w:ilvl w:val="1"/>
        <w:numId w:val="1"/>
      </w:numPr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  <w:pPr>
      <w:numPr>
        <w:ilvl w:val="2"/>
        <w:numId w:val="1"/>
      </w:numPr>
    </w:pPr>
  </w:style>
  <w:style w:type="paragraph" w:customStyle="1" w:styleId="Cabealho41">
    <w:name w:val="Cabeçalho 41"/>
    <w:basedOn w:val="Normal"/>
    <w:rsid w:val="0021036C"/>
    <w:pPr>
      <w:numPr>
        <w:ilvl w:val="3"/>
        <w:numId w:val="1"/>
      </w:numPr>
    </w:pPr>
  </w:style>
  <w:style w:type="paragraph" w:customStyle="1" w:styleId="Cabealho51">
    <w:name w:val="Cabeçalho 51"/>
    <w:basedOn w:val="Normal"/>
    <w:rsid w:val="0021036C"/>
    <w:pPr>
      <w:numPr>
        <w:ilvl w:val="4"/>
        <w:numId w:val="1"/>
      </w:numPr>
    </w:pPr>
  </w:style>
  <w:style w:type="paragraph" w:customStyle="1" w:styleId="Cabealho61">
    <w:name w:val="Cabeçalho 61"/>
    <w:basedOn w:val="Normal"/>
    <w:rsid w:val="0021036C"/>
    <w:pPr>
      <w:numPr>
        <w:ilvl w:val="5"/>
        <w:numId w:val="1"/>
      </w:numPr>
    </w:pPr>
  </w:style>
  <w:style w:type="paragraph" w:customStyle="1" w:styleId="Cabealho71">
    <w:name w:val="Cabeçalho 71"/>
    <w:basedOn w:val="Normal"/>
    <w:rsid w:val="0021036C"/>
    <w:pPr>
      <w:numPr>
        <w:ilvl w:val="6"/>
        <w:numId w:val="1"/>
      </w:numPr>
    </w:pPr>
  </w:style>
  <w:style w:type="paragraph" w:customStyle="1" w:styleId="Cabealho81">
    <w:name w:val="Cabeçalho 81"/>
    <w:basedOn w:val="Normal"/>
    <w:rsid w:val="0021036C"/>
    <w:pPr>
      <w:numPr>
        <w:ilvl w:val="7"/>
        <w:numId w:val="1"/>
      </w:numPr>
    </w:pPr>
  </w:style>
  <w:style w:type="paragraph" w:customStyle="1" w:styleId="Cabealho91">
    <w:name w:val="Cabeçalho 91"/>
    <w:basedOn w:val="Normal"/>
    <w:rsid w:val="0021036C"/>
    <w:pPr>
      <w:numPr>
        <w:ilvl w:val="8"/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590C10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noProof/>
      <w:sz w:val="16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081E83"/>
    <w:pPr>
      <w:tabs>
        <w:tab w:val="left" w:pos="400"/>
        <w:tab w:val="right" w:leader="dot" w:pos="10205"/>
      </w:tabs>
      <w:spacing w:after="0" w:line="240" w:lineRule="auto"/>
      <w:jc w:val="left"/>
    </w:pPr>
    <w:rPr>
      <w:b/>
      <w:bCs/>
      <w:caps/>
      <w:noProof/>
      <w:sz w:val="18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4B5482"/>
    <w:pPr>
      <w:spacing w:after="0"/>
      <w:ind w:left="400"/>
      <w:jc w:val="left"/>
    </w:pPr>
    <w:rPr>
      <w:i/>
      <w:iCs/>
    </w:rPr>
  </w:style>
  <w:style w:type="paragraph" w:styleId="ndice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unhideWhenUsed/>
    <w:rsid w:val="004B5482"/>
    <w:pPr>
      <w:spacing w:after="0"/>
      <w:ind w:left="800"/>
      <w:jc w:val="left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unhideWhenUsed/>
    <w:rsid w:val="004B5482"/>
    <w:pPr>
      <w:spacing w:after="0"/>
      <w:ind w:left="1000"/>
      <w:jc w:val="left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unhideWhenUsed/>
    <w:rsid w:val="004B5482"/>
    <w:pPr>
      <w:spacing w:after="0"/>
      <w:ind w:left="1200"/>
      <w:jc w:val="left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unhideWhenUsed/>
    <w:rsid w:val="004B5482"/>
    <w:pPr>
      <w:spacing w:after="0"/>
      <w:ind w:left="1400"/>
      <w:jc w:val="left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unhideWhenUsed/>
    <w:rsid w:val="004B5482"/>
    <w:pPr>
      <w:spacing w:after="0"/>
      <w:ind w:left="1600"/>
      <w:jc w:val="left"/>
    </w:pPr>
    <w:rPr>
      <w:sz w:val="18"/>
      <w:szCs w:val="18"/>
    </w:rPr>
  </w:style>
  <w:style w:type="paragraph" w:customStyle="1" w:styleId="listitens">
    <w:name w:val="list itens"/>
    <w:basedOn w:val="Normal"/>
    <w:rsid w:val="00F57EF0"/>
    <w:pPr>
      <w:numPr>
        <w:ilvl w:val="2"/>
        <w:numId w:val="3"/>
      </w:num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qFormat/>
    <w:rsid w:val="00F57EF0"/>
    <w:pPr>
      <w:numPr>
        <w:ilvl w:val="3"/>
        <w:numId w:val="4"/>
      </w:numPr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30138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01385"/>
    <w:pPr>
      <w:spacing w:line="240" w:lineRule="auto"/>
    </w:p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01385"/>
    <w:rPr>
      <w:sz w:val="20"/>
      <w:szCs w:val="20"/>
      <w:lang w:val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0138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01385"/>
    <w:rPr>
      <w:b/>
      <w:bCs/>
      <w:sz w:val="20"/>
      <w:szCs w:val="20"/>
      <w:lang w:val="pt-PT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F2690"/>
    <w:pPr>
      <w:spacing w:after="0" w:line="240" w:lineRule="auto"/>
    </w:p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F2690"/>
    <w:rPr>
      <w:sz w:val="20"/>
      <w:szCs w:val="20"/>
      <w:lang w:val="pt-PT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F2690"/>
    <w:rPr>
      <w:vertAlign w:val="superscript"/>
    </w:rPr>
  </w:style>
  <w:style w:type="paragraph" w:customStyle="1" w:styleId="Cabealho12">
    <w:name w:val="Cabeçalho 12"/>
    <w:basedOn w:val="Normal"/>
    <w:rsid w:val="009376CA"/>
    <w:pPr>
      <w:numPr>
        <w:numId w:val="5"/>
      </w:numPr>
    </w:pPr>
  </w:style>
  <w:style w:type="paragraph" w:customStyle="1" w:styleId="Cabealho22">
    <w:name w:val="Cabeçalho 22"/>
    <w:basedOn w:val="Normal"/>
    <w:rsid w:val="009376CA"/>
    <w:pPr>
      <w:numPr>
        <w:ilvl w:val="1"/>
        <w:numId w:val="5"/>
      </w:numPr>
    </w:pPr>
  </w:style>
  <w:style w:type="paragraph" w:customStyle="1" w:styleId="Cabealho32">
    <w:name w:val="Cabeçalho 32"/>
    <w:basedOn w:val="Normal"/>
    <w:rsid w:val="009376CA"/>
    <w:pPr>
      <w:numPr>
        <w:ilvl w:val="2"/>
        <w:numId w:val="5"/>
      </w:numPr>
    </w:pPr>
  </w:style>
  <w:style w:type="paragraph" w:customStyle="1" w:styleId="Cabealho42">
    <w:name w:val="Cabeçalho 42"/>
    <w:basedOn w:val="Normal"/>
    <w:rsid w:val="009376CA"/>
    <w:pPr>
      <w:numPr>
        <w:ilvl w:val="3"/>
        <w:numId w:val="5"/>
      </w:numPr>
    </w:pPr>
  </w:style>
  <w:style w:type="paragraph" w:customStyle="1" w:styleId="Cabealho52">
    <w:name w:val="Cabeçalho 52"/>
    <w:basedOn w:val="Normal"/>
    <w:rsid w:val="009376CA"/>
    <w:pPr>
      <w:numPr>
        <w:ilvl w:val="4"/>
        <w:numId w:val="5"/>
      </w:numPr>
    </w:pPr>
  </w:style>
  <w:style w:type="paragraph" w:customStyle="1" w:styleId="Cabealho62">
    <w:name w:val="Cabeçalho 62"/>
    <w:basedOn w:val="Normal"/>
    <w:rsid w:val="009376CA"/>
    <w:pPr>
      <w:numPr>
        <w:ilvl w:val="5"/>
        <w:numId w:val="5"/>
      </w:numPr>
    </w:pPr>
  </w:style>
  <w:style w:type="paragraph" w:customStyle="1" w:styleId="Cabealho72">
    <w:name w:val="Cabeçalho 72"/>
    <w:basedOn w:val="Normal"/>
    <w:rsid w:val="009376CA"/>
    <w:pPr>
      <w:numPr>
        <w:ilvl w:val="6"/>
        <w:numId w:val="5"/>
      </w:numPr>
    </w:pPr>
  </w:style>
  <w:style w:type="paragraph" w:customStyle="1" w:styleId="Cabealho82">
    <w:name w:val="Cabeçalho 82"/>
    <w:basedOn w:val="Normal"/>
    <w:rsid w:val="009376CA"/>
    <w:pPr>
      <w:numPr>
        <w:ilvl w:val="7"/>
        <w:numId w:val="5"/>
      </w:numPr>
    </w:pPr>
  </w:style>
  <w:style w:type="paragraph" w:customStyle="1" w:styleId="Cabealho92">
    <w:name w:val="Cabeçalho 92"/>
    <w:basedOn w:val="Normal"/>
    <w:rsid w:val="009376CA"/>
    <w:pPr>
      <w:numPr>
        <w:ilvl w:val="8"/>
        <w:numId w:val="5"/>
      </w:numPr>
    </w:pPr>
  </w:style>
  <w:style w:type="character" w:customStyle="1" w:styleId="apple-converted-space">
    <w:name w:val="apple-converted-space"/>
    <w:basedOn w:val="Tipodeletrapredefinidodopargrafo"/>
    <w:rsid w:val="005439AE"/>
  </w:style>
  <w:style w:type="character" w:customStyle="1" w:styleId="PargrafodaListaCarter">
    <w:name w:val="Parágrafo da Lista Caráter"/>
    <w:link w:val="PargrafodaLista"/>
    <w:rsid w:val="005439AE"/>
    <w:rPr>
      <w:sz w:val="20"/>
      <w:szCs w:val="20"/>
      <w:lang w:val="pt-PT"/>
    </w:rPr>
  </w:style>
  <w:style w:type="paragraph" w:customStyle="1" w:styleId="Els-body-text">
    <w:name w:val="Els-body-text"/>
    <w:rsid w:val="00DD6575"/>
    <w:pPr>
      <w:keepNext/>
      <w:spacing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 w:val="20"/>
      <w:szCs w:val="20"/>
    </w:rPr>
  </w:style>
  <w:style w:type="character" w:styleId="CdigoHTML">
    <w:name w:val="HTML Code"/>
    <w:basedOn w:val="Tipodeletrapredefinidodopargrafo"/>
    <w:uiPriority w:val="99"/>
    <w:semiHidden/>
    <w:unhideWhenUsed/>
    <w:rsid w:val="00E53C4F"/>
    <w:rPr>
      <w:rFonts w:ascii="Courier" w:eastAsiaTheme="minorHAnsi" w:hAnsi="Courier" w:cs="Courier"/>
      <w:sz w:val="20"/>
      <w:szCs w:val="20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E53C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" w:hAnsi="Courier" w:cs="Courier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E53C4F"/>
    <w:rPr>
      <w:rFonts w:ascii="Courier" w:hAnsi="Courier" w:cs="Courier"/>
      <w:sz w:val="20"/>
      <w:szCs w:val="20"/>
      <w:lang w:val="pt-PT"/>
    </w:rPr>
  </w:style>
  <w:style w:type="character" w:customStyle="1" w:styleId="pl-s1">
    <w:name w:val="pl-s1"/>
    <w:basedOn w:val="Tipodeletrapredefinidodopargrafo"/>
    <w:rsid w:val="00E53C4F"/>
  </w:style>
  <w:style w:type="character" w:customStyle="1" w:styleId="pl-kos">
    <w:name w:val="pl-kos"/>
    <w:basedOn w:val="Tipodeletrapredefinidodopargrafo"/>
    <w:rsid w:val="00E53C4F"/>
  </w:style>
  <w:style w:type="character" w:customStyle="1" w:styleId="pl-en">
    <w:name w:val="pl-en"/>
    <w:basedOn w:val="Tipodeletrapredefinidodopargrafo"/>
    <w:rsid w:val="00E53C4F"/>
  </w:style>
  <w:style w:type="character" w:customStyle="1" w:styleId="pl-c1">
    <w:name w:val="pl-c1"/>
    <w:basedOn w:val="Tipodeletrapredefinidodopargrafo"/>
    <w:rsid w:val="00E53C4F"/>
  </w:style>
  <w:style w:type="character" w:customStyle="1" w:styleId="pl-s">
    <w:name w:val="pl-s"/>
    <w:basedOn w:val="Tipodeletrapredefinidodopargrafo"/>
    <w:rsid w:val="00E53C4F"/>
  </w:style>
  <w:style w:type="character" w:customStyle="1" w:styleId="pl-k">
    <w:name w:val="pl-k"/>
    <w:basedOn w:val="Tipodeletrapredefinidodopargrafo"/>
    <w:rsid w:val="00E53C4F"/>
  </w:style>
  <w:style w:type="character" w:customStyle="1" w:styleId="pl-smi">
    <w:name w:val="pl-smi"/>
    <w:basedOn w:val="Tipodeletrapredefinidodopargrafo"/>
    <w:rsid w:val="00E53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0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7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6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6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9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0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1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1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03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3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57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7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9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9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1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2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3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0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47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4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7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1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2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00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88177-BD06-5F4B-A627-46924B684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2527</Words>
  <Characters>13650</Characters>
  <Application>Microsoft Office Word</Application>
  <DocSecurity>0</DocSecurity>
  <Lines>113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PBL - 3º Semestre L-IG</vt:lpstr>
      <vt:lpstr>Relatório PBL - 3º Semestre L-IG</vt:lpstr>
    </vt:vector>
  </TitlesOfParts>
  <Company>Universidade Europeia</Company>
  <LinksUpToDate>false</LinksUpToDate>
  <CharactersWithSpaces>1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BL - 3º Semestre L-IG</dc:title>
  <dc:subject>Bases de Dados &amp; POO</dc:subject>
  <dc:creator>Gabriel Pestana</dc:creator>
  <cp:keywords/>
  <dc:description/>
  <cp:lastModifiedBy>Ross Arsenio</cp:lastModifiedBy>
  <cp:revision>8</cp:revision>
  <cp:lastPrinted>2018-01-21T13:59:00Z</cp:lastPrinted>
  <dcterms:created xsi:type="dcterms:W3CDTF">2021-02-10T23:05:00Z</dcterms:created>
  <dcterms:modified xsi:type="dcterms:W3CDTF">2021-02-11T13:25:00Z</dcterms:modified>
</cp:coreProperties>
</file>